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 xml:space="preserve">ФЕДЕРАЛЬНОЕ ГОСУДАРСТВЕННОЕ АВТОНОМНОЕ ОБРАЗОВАТЕЛЬНОЕ УЧРЕЖДЕНИЕ ВЫСШЕГО </w:t>
      </w:r>
      <w:proofErr w:type="gramStart"/>
      <w:r w:rsidRPr="006E2C31">
        <w:rPr>
          <w:rFonts w:eastAsia="Times New Roman" w:cs="Times New Roman"/>
        </w:rPr>
        <w:t>ОБРАЗОВАНИЯ</w:t>
      </w:r>
      <w:r w:rsidRPr="006E2C31">
        <w:rPr>
          <w:rFonts w:eastAsia="Times New Roman" w:cs="Times New Roman"/>
        </w:rPr>
        <w:br/>
        <w:t>«</w:t>
      </w:r>
      <w:proofErr w:type="gramEnd"/>
      <w:r w:rsidRPr="006E2C31">
        <w:rPr>
          <w:rFonts w:eastAsia="Times New Roman" w:cs="Times New Roman"/>
        </w:rPr>
        <w:t>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5ACBC764" w:rsidR="00CA32AC" w:rsidRDefault="005E135F" w:rsidP="00466532">
      <w:pPr>
        <w:spacing w:after="0" w:line="240" w:lineRule="auto"/>
        <w:jc w:val="center"/>
        <w:rPr>
          <w:szCs w:val="28"/>
        </w:rPr>
      </w:pPr>
      <w:r>
        <w:rPr>
          <w:szCs w:val="28"/>
        </w:rPr>
        <w:t xml:space="preserve">Курсовая работа </w:t>
      </w:r>
    </w:p>
    <w:p w14:paraId="7941E8CB" w14:textId="058E7F02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663308">
        <w:t>Информационное обеспечение систем управления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6A4AB422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663308">
        <w:t>ВУИ-511</w:t>
      </w:r>
    </w:p>
    <w:p w14:paraId="76D2B985" w14:textId="5852A810" w:rsidR="00CA32AC" w:rsidRPr="00060519" w:rsidRDefault="00663308" w:rsidP="00466532">
      <w:pPr>
        <w:spacing w:after="0" w:line="240" w:lineRule="auto"/>
        <w:jc w:val="right"/>
      </w:pPr>
      <w:r>
        <w:t>Мила</w:t>
      </w:r>
      <w:r w:rsidR="005E135F">
        <w:t>ш</w:t>
      </w:r>
      <w:r>
        <w:t xml:space="preserve"> П.С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 w:rsidSect="0066330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titlePg/>
          <w:docGrid w:linePitch="381"/>
        </w:sectPr>
      </w:pPr>
      <w:r>
        <w:t>Москва 202</w:t>
      </w:r>
      <w:r w:rsidR="00466532">
        <w:t>1</w:t>
      </w:r>
    </w:p>
    <w:sdt>
      <w:sdtPr>
        <w:rPr>
          <w:rFonts w:ascii="Times New Roman" w:eastAsiaTheme="minorHAnsi" w:hAnsi="Times New Roman" w:cstheme="minorBidi"/>
          <w:color w:val="auto"/>
          <w:sz w:val="28"/>
          <w:szCs w:val="22"/>
          <w:lang w:eastAsia="en-US"/>
        </w:rPr>
        <w:id w:val="15249091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4037B9" w14:textId="5C874AD4" w:rsidR="00663308" w:rsidRPr="00663308" w:rsidRDefault="00663308">
          <w:pPr>
            <w:pStyle w:val="a5"/>
            <w:rPr>
              <w:rFonts w:ascii="Times New Roman" w:hAnsi="Times New Roman"/>
              <w:color w:val="auto"/>
              <w:sz w:val="28"/>
            </w:rPr>
          </w:pPr>
          <w:r w:rsidRPr="00663308">
            <w:rPr>
              <w:rFonts w:ascii="Times New Roman" w:hAnsi="Times New Roman"/>
              <w:color w:val="auto"/>
              <w:sz w:val="28"/>
            </w:rPr>
            <w:t>Оглавление</w:t>
          </w:r>
        </w:p>
        <w:p w14:paraId="271E91A5" w14:textId="77777777" w:rsidR="00AD070C" w:rsidRDefault="00663308">
          <w:pPr>
            <w:pStyle w:val="12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 w:rsidRPr="00663308">
            <w:rPr>
              <w:b/>
              <w:bCs/>
            </w:rPr>
            <w:fldChar w:fldCharType="begin"/>
          </w:r>
          <w:r w:rsidRPr="00663308">
            <w:rPr>
              <w:b/>
              <w:bCs/>
            </w:rPr>
            <w:instrText xml:space="preserve"> TOC \o "1-3" \h \z \u </w:instrText>
          </w:r>
          <w:r w:rsidRPr="00663308">
            <w:rPr>
              <w:b/>
              <w:bCs/>
            </w:rPr>
            <w:fldChar w:fldCharType="separate"/>
          </w:r>
          <w:hyperlink w:anchor="_Toc90285038" w:history="1">
            <w:r w:rsidR="00AD070C" w:rsidRPr="00015E8F">
              <w:rPr>
                <w:rStyle w:val="aa"/>
                <w:noProof/>
              </w:rPr>
              <w:t>1.</w:t>
            </w:r>
            <w:r w:rsidR="00AD070C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AD070C" w:rsidRPr="00015E8F">
              <w:rPr>
                <w:rStyle w:val="aa"/>
                <w:noProof/>
              </w:rPr>
              <w:t>Цель курсового проекта</w:t>
            </w:r>
            <w:r w:rsidR="00AD070C">
              <w:rPr>
                <w:noProof/>
                <w:webHidden/>
              </w:rPr>
              <w:tab/>
            </w:r>
            <w:r w:rsidR="00AD070C">
              <w:rPr>
                <w:noProof/>
                <w:webHidden/>
              </w:rPr>
              <w:fldChar w:fldCharType="begin"/>
            </w:r>
            <w:r w:rsidR="00AD070C">
              <w:rPr>
                <w:noProof/>
                <w:webHidden/>
              </w:rPr>
              <w:instrText xml:space="preserve"> PAGEREF _Toc90285038 \h </w:instrText>
            </w:r>
            <w:r w:rsidR="00AD070C">
              <w:rPr>
                <w:noProof/>
                <w:webHidden/>
              </w:rPr>
            </w:r>
            <w:r w:rsidR="00AD070C">
              <w:rPr>
                <w:noProof/>
                <w:webHidden/>
              </w:rPr>
              <w:fldChar w:fldCharType="separate"/>
            </w:r>
            <w:r w:rsidR="00AD070C">
              <w:rPr>
                <w:noProof/>
                <w:webHidden/>
              </w:rPr>
              <w:t>3</w:t>
            </w:r>
            <w:r w:rsidR="00AD070C">
              <w:rPr>
                <w:noProof/>
                <w:webHidden/>
              </w:rPr>
              <w:fldChar w:fldCharType="end"/>
            </w:r>
          </w:hyperlink>
        </w:p>
        <w:p w14:paraId="5AC621FC" w14:textId="77777777" w:rsidR="00AD070C" w:rsidRDefault="00553194">
          <w:pPr>
            <w:pStyle w:val="12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5039" w:history="1">
            <w:r w:rsidR="00AD070C" w:rsidRPr="00015E8F">
              <w:rPr>
                <w:rStyle w:val="aa"/>
                <w:noProof/>
              </w:rPr>
              <w:t>2.</w:t>
            </w:r>
            <w:r w:rsidR="00AD070C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AD070C" w:rsidRPr="00015E8F">
              <w:rPr>
                <w:rStyle w:val="aa"/>
                <w:noProof/>
              </w:rPr>
              <w:t>Формулировка задания</w:t>
            </w:r>
            <w:r w:rsidR="00AD070C">
              <w:rPr>
                <w:noProof/>
                <w:webHidden/>
              </w:rPr>
              <w:tab/>
            </w:r>
            <w:r w:rsidR="00AD070C">
              <w:rPr>
                <w:noProof/>
                <w:webHidden/>
              </w:rPr>
              <w:fldChar w:fldCharType="begin"/>
            </w:r>
            <w:r w:rsidR="00AD070C">
              <w:rPr>
                <w:noProof/>
                <w:webHidden/>
              </w:rPr>
              <w:instrText xml:space="preserve"> PAGEREF _Toc90285039 \h </w:instrText>
            </w:r>
            <w:r w:rsidR="00AD070C">
              <w:rPr>
                <w:noProof/>
                <w:webHidden/>
              </w:rPr>
            </w:r>
            <w:r w:rsidR="00AD070C">
              <w:rPr>
                <w:noProof/>
                <w:webHidden/>
              </w:rPr>
              <w:fldChar w:fldCharType="separate"/>
            </w:r>
            <w:r w:rsidR="00AD070C">
              <w:rPr>
                <w:noProof/>
                <w:webHidden/>
              </w:rPr>
              <w:t>3</w:t>
            </w:r>
            <w:r w:rsidR="00AD070C">
              <w:rPr>
                <w:noProof/>
                <w:webHidden/>
              </w:rPr>
              <w:fldChar w:fldCharType="end"/>
            </w:r>
          </w:hyperlink>
        </w:p>
        <w:p w14:paraId="7E129F7A" w14:textId="77777777" w:rsidR="00AD070C" w:rsidRDefault="00553194">
          <w:pPr>
            <w:pStyle w:val="12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5040" w:history="1">
            <w:r w:rsidR="00AD070C" w:rsidRPr="00015E8F">
              <w:rPr>
                <w:rStyle w:val="aa"/>
                <w:noProof/>
              </w:rPr>
              <w:t>3.</w:t>
            </w:r>
            <w:r w:rsidR="00AD070C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AD070C" w:rsidRPr="00015E8F">
              <w:rPr>
                <w:rStyle w:val="aa"/>
                <w:noProof/>
              </w:rPr>
              <w:t>Исходные данные</w:t>
            </w:r>
            <w:r w:rsidR="00AD070C">
              <w:rPr>
                <w:noProof/>
                <w:webHidden/>
              </w:rPr>
              <w:tab/>
            </w:r>
            <w:r w:rsidR="00AD070C">
              <w:rPr>
                <w:noProof/>
                <w:webHidden/>
              </w:rPr>
              <w:fldChar w:fldCharType="begin"/>
            </w:r>
            <w:r w:rsidR="00AD070C">
              <w:rPr>
                <w:noProof/>
                <w:webHidden/>
              </w:rPr>
              <w:instrText xml:space="preserve"> PAGEREF _Toc90285040 \h </w:instrText>
            </w:r>
            <w:r w:rsidR="00AD070C">
              <w:rPr>
                <w:noProof/>
                <w:webHidden/>
              </w:rPr>
            </w:r>
            <w:r w:rsidR="00AD070C">
              <w:rPr>
                <w:noProof/>
                <w:webHidden/>
              </w:rPr>
              <w:fldChar w:fldCharType="separate"/>
            </w:r>
            <w:r w:rsidR="00AD070C">
              <w:rPr>
                <w:noProof/>
                <w:webHidden/>
              </w:rPr>
              <w:t>3</w:t>
            </w:r>
            <w:r w:rsidR="00AD070C">
              <w:rPr>
                <w:noProof/>
                <w:webHidden/>
              </w:rPr>
              <w:fldChar w:fldCharType="end"/>
            </w:r>
          </w:hyperlink>
        </w:p>
        <w:p w14:paraId="2B7D10D8" w14:textId="77777777" w:rsidR="00AD070C" w:rsidRDefault="00553194">
          <w:pPr>
            <w:pStyle w:val="12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5041" w:history="1">
            <w:r w:rsidR="00AD070C" w:rsidRPr="00015E8F">
              <w:rPr>
                <w:rStyle w:val="aa"/>
                <w:noProof/>
              </w:rPr>
              <w:t>4.</w:t>
            </w:r>
            <w:r w:rsidR="00AD070C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AD070C" w:rsidRPr="00015E8F">
              <w:rPr>
                <w:rStyle w:val="aa"/>
                <w:noProof/>
              </w:rPr>
              <w:t>Практическая часть</w:t>
            </w:r>
            <w:r w:rsidR="00AD070C">
              <w:rPr>
                <w:noProof/>
                <w:webHidden/>
              </w:rPr>
              <w:tab/>
            </w:r>
            <w:r w:rsidR="00AD070C">
              <w:rPr>
                <w:noProof/>
                <w:webHidden/>
              </w:rPr>
              <w:fldChar w:fldCharType="begin"/>
            </w:r>
            <w:r w:rsidR="00AD070C">
              <w:rPr>
                <w:noProof/>
                <w:webHidden/>
              </w:rPr>
              <w:instrText xml:space="preserve"> PAGEREF _Toc90285041 \h </w:instrText>
            </w:r>
            <w:r w:rsidR="00AD070C">
              <w:rPr>
                <w:noProof/>
                <w:webHidden/>
              </w:rPr>
            </w:r>
            <w:r w:rsidR="00AD070C">
              <w:rPr>
                <w:noProof/>
                <w:webHidden/>
              </w:rPr>
              <w:fldChar w:fldCharType="separate"/>
            </w:r>
            <w:r w:rsidR="00AD070C">
              <w:rPr>
                <w:noProof/>
                <w:webHidden/>
              </w:rPr>
              <w:t>4</w:t>
            </w:r>
            <w:r w:rsidR="00AD070C">
              <w:rPr>
                <w:noProof/>
                <w:webHidden/>
              </w:rPr>
              <w:fldChar w:fldCharType="end"/>
            </w:r>
          </w:hyperlink>
        </w:p>
        <w:p w14:paraId="77FBFC51" w14:textId="77777777" w:rsidR="00AD070C" w:rsidRDefault="00553194">
          <w:pPr>
            <w:pStyle w:val="12"/>
            <w:tabs>
              <w:tab w:val="left" w:pos="660"/>
              <w:tab w:val="right" w:leader="dot" w:pos="9629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90285042" w:history="1">
            <w:r w:rsidR="00AD070C" w:rsidRPr="00015E8F">
              <w:rPr>
                <w:rStyle w:val="aa"/>
                <w:noProof/>
              </w:rPr>
              <w:t>4.1.</w:t>
            </w:r>
            <w:r w:rsidR="00AD070C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AD070C" w:rsidRPr="00015E8F">
              <w:rPr>
                <w:rStyle w:val="aa"/>
                <w:noProof/>
              </w:rPr>
              <w:t>Анализ предметной области</w:t>
            </w:r>
            <w:r w:rsidR="00AD070C">
              <w:rPr>
                <w:noProof/>
                <w:webHidden/>
              </w:rPr>
              <w:tab/>
            </w:r>
            <w:r w:rsidR="00AD070C">
              <w:rPr>
                <w:noProof/>
                <w:webHidden/>
              </w:rPr>
              <w:fldChar w:fldCharType="begin"/>
            </w:r>
            <w:r w:rsidR="00AD070C">
              <w:rPr>
                <w:noProof/>
                <w:webHidden/>
              </w:rPr>
              <w:instrText xml:space="preserve"> PAGEREF _Toc90285042 \h </w:instrText>
            </w:r>
            <w:r w:rsidR="00AD070C">
              <w:rPr>
                <w:noProof/>
                <w:webHidden/>
              </w:rPr>
            </w:r>
            <w:r w:rsidR="00AD070C">
              <w:rPr>
                <w:noProof/>
                <w:webHidden/>
              </w:rPr>
              <w:fldChar w:fldCharType="separate"/>
            </w:r>
            <w:r w:rsidR="00AD070C">
              <w:rPr>
                <w:noProof/>
                <w:webHidden/>
              </w:rPr>
              <w:t>4</w:t>
            </w:r>
            <w:r w:rsidR="00AD070C">
              <w:rPr>
                <w:noProof/>
                <w:webHidden/>
              </w:rPr>
              <w:fldChar w:fldCharType="end"/>
            </w:r>
          </w:hyperlink>
        </w:p>
        <w:p w14:paraId="13A67852" w14:textId="6174E523" w:rsidR="00663308" w:rsidRPr="00663308" w:rsidRDefault="00663308">
          <w:r w:rsidRPr="00663308">
            <w:rPr>
              <w:b/>
              <w:bCs/>
            </w:rPr>
            <w:fldChar w:fldCharType="end"/>
          </w:r>
        </w:p>
      </w:sdtContent>
    </w:sdt>
    <w:p w14:paraId="07FB5DFA" w14:textId="345EEAB3" w:rsidR="005E135F" w:rsidRDefault="00663308" w:rsidP="00AD070C">
      <w:pPr>
        <w:pStyle w:val="MarinaHeader"/>
        <w:numPr>
          <w:ilvl w:val="0"/>
          <w:numId w:val="12"/>
        </w:numPr>
      </w:pPr>
      <w:r>
        <w:br w:type="page"/>
      </w:r>
      <w:bookmarkStart w:id="0" w:name="_Toc90285038"/>
      <w:r w:rsidR="005E135F">
        <w:lastRenderedPageBreak/>
        <w:t>Цель курсового проекта</w:t>
      </w:r>
      <w:bookmarkEnd w:id="0"/>
      <w:r w:rsidR="005E135F">
        <w:t xml:space="preserve"> </w:t>
      </w:r>
    </w:p>
    <w:p w14:paraId="1E4E9F62" w14:textId="0678D520" w:rsidR="005E135F" w:rsidRDefault="005E135F" w:rsidP="00CF3A22">
      <w:pPr>
        <w:pStyle w:val="MarinaRussianText"/>
      </w:pPr>
      <w:r w:rsidRPr="005E135F">
        <w:t xml:space="preserve">Целью курсового проекта является изучение методов и закрепление знаний в проектировании реляционных баз данных (РБД) с примерами и заданиями для исполнения в системе управления базами данных (СУБД) </w:t>
      </w:r>
      <w:proofErr w:type="spellStart"/>
      <w:r w:rsidRPr="005E135F">
        <w:t>Microsoft</w:t>
      </w:r>
      <w:proofErr w:type="spellEnd"/>
      <w:r w:rsidRPr="005E135F">
        <w:t xml:space="preserve"> SQL </w:t>
      </w:r>
      <w:proofErr w:type="spellStart"/>
      <w:r w:rsidRPr="005E135F">
        <w:t>Server</w:t>
      </w:r>
      <w:proofErr w:type="spellEnd"/>
      <w:r w:rsidRPr="005E135F">
        <w:t xml:space="preserve">. </w:t>
      </w:r>
    </w:p>
    <w:p w14:paraId="138372C4" w14:textId="46E4D46B" w:rsidR="005E135F" w:rsidRDefault="005E135F" w:rsidP="00AD070C">
      <w:pPr>
        <w:pStyle w:val="MarinaHeader"/>
        <w:numPr>
          <w:ilvl w:val="0"/>
          <w:numId w:val="12"/>
        </w:numPr>
      </w:pPr>
      <w:bookmarkStart w:id="1" w:name="_Toc90285039"/>
      <w:r>
        <w:t>Формулировка задания</w:t>
      </w:r>
      <w:bookmarkEnd w:id="1"/>
    </w:p>
    <w:p w14:paraId="74948DD2" w14:textId="77777777" w:rsidR="005E135F" w:rsidRDefault="005E135F" w:rsidP="00CF3A22">
      <w:pPr>
        <w:pStyle w:val="MarinaRussianText"/>
      </w:pPr>
      <w:r>
        <w:t xml:space="preserve">В данном курсовом проекте ставится задача разработать РБД в СУБД </w:t>
      </w:r>
      <w:proofErr w:type="spellStart"/>
      <w:r>
        <w:t>Microsoft</w:t>
      </w:r>
      <w:proofErr w:type="spellEnd"/>
      <w:r>
        <w:t xml:space="preserve"> SQL </w:t>
      </w:r>
      <w:proofErr w:type="spellStart"/>
      <w:r>
        <w:t>Server</w:t>
      </w:r>
      <w:proofErr w:type="spellEnd"/>
      <w:r>
        <w:t xml:space="preserve"> по заданной </w:t>
      </w:r>
      <w:proofErr w:type="gramStart"/>
      <w:r>
        <w:t>теме .</w:t>
      </w:r>
      <w:proofErr w:type="gramEnd"/>
      <w:r>
        <w:t xml:space="preserve"> Проектирование РБД проводится с помощью метода «Сущность-связь». Проверка построенной модели РБД осуществляется с помощью метода нормализации отношений. Пояснительная записка должна содержать пункты по проектированию РБД и пункты по разработке РБД в СУБД </w:t>
      </w:r>
      <w:proofErr w:type="spellStart"/>
      <w:r>
        <w:t>Microsoft</w:t>
      </w:r>
      <w:proofErr w:type="spellEnd"/>
      <w:r>
        <w:t xml:space="preserve"> SQL </w:t>
      </w:r>
      <w:proofErr w:type="spellStart"/>
      <w:r>
        <w:t>Server</w:t>
      </w:r>
      <w:proofErr w:type="spellEnd"/>
      <w:r>
        <w:t>: разработка скриптов на создание и заполнение РБД, разработка необходимых функций, процедур, триггеров и представлений (</w:t>
      </w:r>
      <w:proofErr w:type="spellStart"/>
      <w:r>
        <w:t>views</w:t>
      </w:r>
      <w:proofErr w:type="spellEnd"/>
      <w:r>
        <w:t>).</w:t>
      </w:r>
    </w:p>
    <w:p w14:paraId="640D1D88" w14:textId="6AEEB9B5" w:rsidR="005E135F" w:rsidRDefault="005E135F" w:rsidP="00AD070C">
      <w:pPr>
        <w:pStyle w:val="MarinaHeader"/>
        <w:numPr>
          <w:ilvl w:val="0"/>
          <w:numId w:val="12"/>
        </w:numPr>
      </w:pPr>
      <w:bookmarkStart w:id="2" w:name="_Toc90285040"/>
      <w:r>
        <w:t>Исходные данные</w:t>
      </w:r>
      <w:bookmarkEnd w:id="2"/>
    </w:p>
    <w:p w14:paraId="2C89BD4D" w14:textId="77777777" w:rsidR="005E135F" w:rsidRDefault="005E135F" w:rsidP="00CF3A22">
      <w:pPr>
        <w:pStyle w:val="MarinaRussianText"/>
      </w:pPr>
      <w:r>
        <w:t xml:space="preserve">БД «ГАИ» </w:t>
      </w:r>
    </w:p>
    <w:p w14:paraId="37604A35" w14:textId="77777777" w:rsidR="005E135F" w:rsidRDefault="005E135F" w:rsidP="00CF3A22">
      <w:pPr>
        <w:pStyle w:val="MarinaRussianText"/>
      </w:pPr>
      <w:r w:rsidRPr="005E135F">
        <w:rPr>
          <w:u w:val="single"/>
        </w:rPr>
        <w:t>Описание предметной области</w:t>
      </w:r>
      <w:r>
        <w:t xml:space="preserve">: БД создается для информационного обслуживания работников ГАИ. В БД находятся автомобили, зарегистрированные по данному адресу. Некоторые из них угнаны. </w:t>
      </w:r>
    </w:p>
    <w:p w14:paraId="119D6F13" w14:textId="77777777" w:rsidR="005E135F" w:rsidRDefault="005E135F" w:rsidP="00CF3A22">
      <w:pPr>
        <w:pStyle w:val="MarinaRussianText"/>
      </w:pPr>
      <w:r w:rsidRPr="005E135F">
        <w:t>Готовые запросы:</w:t>
      </w:r>
    </w:p>
    <w:p w14:paraId="41968008" w14:textId="77777777" w:rsidR="005E135F" w:rsidRDefault="005E135F" w:rsidP="00CF3A22">
      <w:pPr>
        <w:pStyle w:val="MarinaRussianText"/>
        <w:numPr>
          <w:ilvl w:val="0"/>
          <w:numId w:val="3"/>
        </w:numPr>
      </w:pPr>
      <w:r>
        <w:t>Выдавать информацию об автомобиле по его регистрационному знаку (марка, цвет, модель и т.д.).</w:t>
      </w:r>
    </w:p>
    <w:p w14:paraId="1C0D4F76" w14:textId="77777777" w:rsidR="005E135F" w:rsidRDefault="005E135F" w:rsidP="00CF3A22">
      <w:pPr>
        <w:pStyle w:val="MarinaRussianText"/>
        <w:numPr>
          <w:ilvl w:val="0"/>
          <w:numId w:val="3"/>
        </w:numPr>
      </w:pPr>
      <w:r>
        <w:t>Выдавать информацию об автовладельце по регистрационному знаку данного автомобиля.</w:t>
      </w:r>
    </w:p>
    <w:p w14:paraId="77719D75" w14:textId="77777777" w:rsidR="005E135F" w:rsidRDefault="005E135F" w:rsidP="00CF3A22">
      <w:pPr>
        <w:pStyle w:val="MarinaRussianText"/>
        <w:numPr>
          <w:ilvl w:val="0"/>
          <w:numId w:val="3"/>
        </w:numPr>
      </w:pPr>
      <w:r>
        <w:t>Выдавать список угнанных автомобилей.</w:t>
      </w:r>
    </w:p>
    <w:p w14:paraId="7B76B15B" w14:textId="77777777" w:rsidR="005E135F" w:rsidRDefault="005E135F" w:rsidP="00CF3A22">
      <w:pPr>
        <w:pStyle w:val="MarinaRussianText"/>
        <w:numPr>
          <w:ilvl w:val="0"/>
          <w:numId w:val="3"/>
        </w:numPr>
      </w:pPr>
      <w:r>
        <w:t>Выдавать список автомобилей, попавших в аварию в данный период времени.</w:t>
      </w:r>
    </w:p>
    <w:p w14:paraId="5180692B" w14:textId="137EEC84" w:rsidR="008E6FBF" w:rsidRDefault="005E135F" w:rsidP="00CF3A22">
      <w:pPr>
        <w:pStyle w:val="MarinaRussianText"/>
        <w:numPr>
          <w:ilvl w:val="0"/>
          <w:numId w:val="3"/>
        </w:numPr>
      </w:pPr>
      <w:r>
        <w:t>Выдавать список наиболее угоняемых автомобилей по марке.</w:t>
      </w:r>
    </w:p>
    <w:p w14:paraId="1D736A6C" w14:textId="23EC0F99" w:rsidR="00357833" w:rsidRDefault="00357833" w:rsidP="00AD070C">
      <w:pPr>
        <w:pStyle w:val="MarinaHeader"/>
        <w:numPr>
          <w:ilvl w:val="0"/>
          <w:numId w:val="12"/>
        </w:numPr>
      </w:pPr>
      <w:bookmarkStart w:id="3" w:name="_Toc90285041"/>
      <w:r>
        <w:lastRenderedPageBreak/>
        <w:t>Практическая часть</w:t>
      </w:r>
      <w:bookmarkEnd w:id="3"/>
    </w:p>
    <w:p w14:paraId="49603D28" w14:textId="6EC8378B" w:rsidR="00AD070C" w:rsidRPr="00AD070C" w:rsidRDefault="00AD070C" w:rsidP="00AD070C">
      <w:pPr>
        <w:pStyle w:val="MarinaHeader"/>
        <w:numPr>
          <w:ilvl w:val="1"/>
          <w:numId w:val="12"/>
        </w:numPr>
      </w:pPr>
      <w:bookmarkStart w:id="4" w:name="_Toc31897005"/>
      <w:bookmarkStart w:id="5" w:name="_Toc32484500"/>
      <w:bookmarkStart w:id="6" w:name="_Toc35956152"/>
      <w:bookmarkStart w:id="7" w:name="_Toc88690474"/>
      <w:bookmarkStart w:id="8" w:name="_Toc90285042"/>
      <w:r w:rsidRPr="00AD070C">
        <w:t>Анализ предметной области</w:t>
      </w:r>
      <w:bookmarkEnd w:id="4"/>
      <w:bookmarkEnd w:id="5"/>
      <w:bookmarkEnd w:id="6"/>
      <w:bookmarkEnd w:id="7"/>
      <w:bookmarkEnd w:id="8"/>
    </w:p>
    <w:p w14:paraId="54994701" w14:textId="77777777" w:rsidR="00AD070C" w:rsidRPr="00AD070C" w:rsidRDefault="00AD070C" w:rsidP="00CF3A22">
      <w:pPr>
        <w:pStyle w:val="MarinaRussianText"/>
      </w:pPr>
      <w:r w:rsidRPr="00AD070C">
        <w:t>В соответствии с предметной областью система строится с учётом следующих особенностей:</w:t>
      </w:r>
    </w:p>
    <w:p w14:paraId="1745C283" w14:textId="57C3B716" w:rsidR="00AD070C" w:rsidRPr="00AD070C" w:rsidRDefault="00AD070C" w:rsidP="00CF3A22">
      <w:pPr>
        <w:pStyle w:val="MarinaRussianText"/>
        <w:numPr>
          <w:ilvl w:val="0"/>
          <w:numId w:val="4"/>
        </w:numPr>
      </w:pPr>
      <w:r>
        <w:t xml:space="preserve">Один автомобиль соответствует одному владельцу </w:t>
      </w:r>
    </w:p>
    <w:p w14:paraId="6A43EA90" w14:textId="77777777" w:rsidR="00AD070C" w:rsidRPr="00AD070C" w:rsidRDefault="00AD070C" w:rsidP="00CF3A22">
      <w:pPr>
        <w:pStyle w:val="MarinaRussianText"/>
        <w:numPr>
          <w:ilvl w:val="0"/>
          <w:numId w:val="4"/>
        </w:numPr>
      </w:pPr>
      <w:r w:rsidRPr="00AD070C">
        <w:t>Стоимость номера зависит от количества удобств.</w:t>
      </w:r>
    </w:p>
    <w:p w14:paraId="4A8A8162" w14:textId="77777777" w:rsidR="00AD070C" w:rsidRPr="00AD070C" w:rsidRDefault="00AD070C" w:rsidP="00CF3A22">
      <w:pPr>
        <w:pStyle w:val="MarinaRussianText"/>
      </w:pPr>
      <w:r w:rsidRPr="00AD070C">
        <w:t xml:space="preserve">Выделим базовые сущности </w:t>
      </w:r>
      <w:proofErr w:type="spellStart"/>
      <w:proofErr w:type="gramStart"/>
      <w:r w:rsidRPr="00AD070C">
        <w:t>ПрО</w:t>
      </w:r>
      <w:proofErr w:type="spellEnd"/>
      <w:proofErr w:type="gramEnd"/>
      <w:r w:rsidRPr="00AD070C">
        <w:t>:</w:t>
      </w:r>
    </w:p>
    <w:p w14:paraId="79218FFF" w14:textId="77777777" w:rsidR="003100FF" w:rsidRPr="009E71CA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Автомобиль</w:t>
      </w:r>
      <w:r w:rsidRPr="00015AB3">
        <w:t xml:space="preserve"> – </w:t>
      </w:r>
      <w:proofErr w:type="spellStart"/>
      <w:r>
        <w:t>Регистрациооный</w:t>
      </w:r>
      <w:proofErr w:type="spellEnd"/>
      <w:r>
        <w:t xml:space="preserve"> номер</w:t>
      </w:r>
      <w:r w:rsidRPr="009E71CA">
        <w:t xml:space="preserve">, </w:t>
      </w:r>
      <w:r>
        <w:t>модель</w:t>
      </w:r>
      <w:r w:rsidRPr="009E71CA">
        <w:t xml:space="preserve">, </w:t>
      </w:r>
      <w:r>
        <w:t>цвет</w:t>
      </w:r>
      <w:r w:rsidRPr="009E71CA">
        <w:t>,</w:t>
      </w:r>
      <w:r>
        <w:t xml:space="preserve"> дата выпуска</w:t>
      </w:r>
      <w:r w:rsidRPr="009E71CA">
        <w:t>.</w:t>
      </w:r>
    </w:p>
    <w:p w14:paraId="179E116B" w14:textId="77777777" w:rsidR="003100FF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Производитель</w:t>
      </w:r>
      <w:r w:rsidRPr="00015AB3">
        <w:t xml:space="preserve"> – </w:t>
      </w:r>
      <w:r>
        <w:t>Название</w:t>
      </w:r>
      <w:r w:rsidRPr="00596CF4">
        <w:t>.</w:t>
      </w:r>
    </w:p>
    <w:p w14:paraId="260EE48E" w14:textId="77777777" w:rsidR="003100FF" w:rsidRPr="00596CF4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Модель –</w:t>
      </w:r>
      <w:r w:rsidRPr="00596CF4">
        <w:t xml:space="preserve"> </w:t>
      </w:r>
      <w:r>
        <w:t>Производитель</w:t>
      </w:r>
      <w:r w:rsidRPr="009E71CA">
        <w:t xml:space="preserve">, </w:t>
      </w:r>
      <w:r>
        <w:t>название</w:t>
      </w:r>
      <w:r w:rsidRPr="00596CF4">
        <w:t>.</w:t>
      </w:r>
    </w:p>
    <w:p w14:paraId="2462D548" w14:textId="77777777" w:rsidR="003100FF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Цвет –</w:t>
      </w:r>
      <w:r w:rsidRPr="00596CF4">
        <w:t xml:space="preserve"> </w:t>
      </w:r>
      <w:r>
        <w:t>Название</w:t>
      </w:r>
      <w:r w:rsidRPr="00596CF4">
        <w:t>.</w:t>
      </w:r>
    </w:p>
    <w:p w14:paraId="7E9CFFBF" w14:textId="77777777" w:rsidR="003100FF" w:rsidRPr="009E71CA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Владелец – Автомобиль</w:t>
      </w:r>
      <w:r w:rsidRPr="009E71CA">
        <w:t xml:space="preserve">, </w:t>
      </w:r>
      <w:r>
        <w:t>водитель</w:t>
      </w:r>
      <w:r w:rsidRPr="009E71CA">
        <w:t xml:space="preserve">, </w:t>
      </w:r>
      <w:r>
        <w:t>начало владения авто</w:t>
      </w:r>
      <w:r w:rsidRPr="009E71CA">
        <w:t xml:space="preserve">, </w:t>
      </w:r>
      <w:r>
        <w:t>конец владения авто</w:t>
      </w:r>
      <w:r w:rsidRPr="009E71CA">
        <w:t>.</w:t>
      </w:r>
    </w:p>
    <w:p w14:paraId="680C455C" w14:textId="77777777" w:rsidR="003100FF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Водитель – Имя</w:t>
      </w:r>
      <w:r w:rsidRPr="00596CF4">
        <w:t>,</w:t>
      </w:r>
      <w:r>
        <w:t xml:space="preserve"> отчество</w:t>
      </w:r>
      <w:r w:rsidRPr="00265313">
        <w:t>,</w:t>
      </w:r>
      <w:r w:rsidRPr="00596CF4">
        <w:t xml:space="preserve"> </w:t>
      </w:r>
      <w:r>
        <w:t>фамилия</w:t>
      </w:r>
      <w:r w:rsidRPr="00596CF4">
        <w:t xml:space="preserve">, </w:t>
      </w:r>
      <w:proofErr w:type="spellStart"/>
      <w:r>
        <w:t>пасспорт</w:t>
      </w:r>
      <w:proofErr w:type="spellEnd"/>
      <w:r w:rsidRPr="00596CF4">
        <w:t>.</w:t>
      </w:r>
    </w:p>
    <w:p w14:paraId="39CDC7BE" w14:textId="77777777" w:rsidR="003100FF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Угон – Автомобиль</w:t>
      </w:r>
      <w:r w:rsidRPr="00265313">
        <w:t xml:space="preserve">, </w:t>
      </w:r>
      <w:r>
        <w:t>дата угона</w:t>
      </w:r>
      <w:r w:rsidRPr="00265313">
        <w:t xml:space="preserve">, </w:t>
      </w:r>
      <w:r>
        <w:t>угнан</w:t>
      </w:r>
      <w:r w:rsidRPr="00596CF4">
        <w:t>.</w:t>
      </w:r>
    </w:p>
    <w:p w14:paraId="26749E64" w14:textId="77777777" w:rsidR="003100FF" w:rsidRPr="00D06F47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Участник ДТП – Автомобиль</w:t>
      </w:r>
      <w:r w:rsidRPr="00265313">
        <w:t xml:space="preserve">, </w:t>
      </w:r>
      <w:r>
        <w:t>ДТП</w:t>
      </w:r>
      <w:r w:rsidRPr="00D06F47">
        <w:t>.</w:t>
      </w:r>
    </w:p>
    <w:p w14:paraId="62ED180D" w14:textId="77777777" w:rsidR="003100FF" w:rsidRDefault="003100FF" w:rsidP="003100FF">
      <w:pPr>
        <w:pStyle w:val="ae"/>
        <w:numPr>
          <w:ilvl w:val="0"/>
          <w:numId w:val="15"/>
        </w:numPr>
        <w:spacing w:line="259" w:lineRule="auto"/>
        <w:jc w:val="left"/>
      </w:pPr>
      <w:r>
        <w:t>ДТП – Описание</w:t>
      </w:r>
      <w:r w:rsidRPr="00D06F47">
        <w:t xml:space="preserve">, </w:t>
      </w:r>
      <w:r>
        <w:t>дата</w:t>
      </w:r>
      <w:r w:rsidRPr="00D06F47">
        <w:t>.</w:t>
      </w:r>
    </w:p>
    <w:p w14:paraId="727CC5EB" w14:textId="77777777" w:rsidR="00AD070C" w:rsidRPr="00AD070C" w:rsidRDefault="00AD070C" w:rsidP="00CF3A22">
      <w:pPr>
        <w:pStyle w:val="MarinaRussianText"/>
      </w:pPr>
    </w:p>
    <w:p w14:paraId="37C1AA74" w14:textId="77777777" w:rsidR="00AD070C" w:rsidRPr="003100FF" w:rsidRDefault="00AD070C" w:rsidP="00CF3A22">
      <w:pPr>
        <w:pStyle w:val="MarinaRussianText"/>
      </w:pPr>
    </w:p>
    <w:p w14:paraId="1BB4F524" w14:textId="77777777" w:rsidR="00AD070C" w:rsidRPr="003100FF" w:rsidRDefault="00AD070C" w:rsidP="00CF3A22">
      <w:pPr>
        <w:pStyle w:val="MarinaRussianText"/>
      </w:pPr>
      <w:r w:rsidRPr="003100FF">
        <w:br w:type="page"/>
      </w:r>
    </w:p>
    <w:p w14:paraId="082D271F" w14:textId="77777777" w:rsidR="00AD070C" w:rsidRPr="00AD070C" w:rsidRDefault="00AD070C" w:rsidP="00CF3A22">
      <w:pPr>
        <w:pStyle w:val="MarinaRussianText"/>
      </w:pPr>
      <w:r w:rsidRPr="00AD070C">
        <w:lastRenderedPageBreak/>
        <w:t>ER-диаграмма БД приведена на (см. </w:t>
      </w:r>
      <w:r w:rsidRPr="00AD070C">
        <w:fldChar w:fldCharType="begin"/>
      </w:r>
      <w:r w:rsidRPr="00AD070C">
        <w:instrText xml:space="preserve"> REF _Ref31209059 \h  \* MERGEFORMAT </w:instrText>
      </w:r>
      <w:r w:rsidRPr="00AD070C">
        <w:fldChar w:fldCharType="separate"/>
      </w:r>
      <w:r w:rsidRPr="00AD070C">
        <w:t>Рисунок 1</w:t>
      </w:r>
      <w:r w:rsidRPr="00AD070C">
        <w:fldChar w:fldCharType="end"/>
      </w:r>
      <w:r w:rsidRPr="00AD070C">
        <w:t>). На данной ER-диаграмме присутствуют связи один - ко - многим. Такие связи легко реализуются средствами СУБД</w:t>
      </w:r>
      <w:r w:rsidRPr="002838E3">
        <w:t>:</w:t>
      </w:r>
      <w:r w:rsidRPr="00AD070C">
        <w:t xml:space="preserve"> </w:t>
      </w:r>
    </w:p>
    <w:p w14:paraId="474276DA" w14:textId="77777777" w:rsidR="00AD070C" w:rsidRPr="002838E3" w:rsidRDefault="00AD070C" w:rsidP="00CF3A22">
      <w:pPr>
        <w:pStyle w:val="MarinaRussianText"/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AD070C" w:rsidRPr="00AD070C" w14:paraId="48046013" w14:textId="77777777" w:rsidTr="004B42C1">
        <w:tc>
          <w:tcPr>
            <w:tcW w:w="9571" w:type="dxa"/>
          </w:tcPr>
          <w:p w14:paraId="68FEBE4C" w14:textId="77777777" w:rsidR="007775E8" w:rsidRDefault="00706BF1" w:rsidP="00CF3A22">
            <w:pPr>
              <w:pStyle w:val="MarinaRussianText"/>
            </w:pPr>
            <w:r>
              <w:rPr>
                <w:noProof/>
                <w:lang w:eastAsia="ru-RU"/>
              </w:rPr>
              <w:drawing>
                <wp:inline distT="0" distB="0" distL="0" distR="0" wp14:anchorId="2B5786DF" wp14:editId="57DDDADF">
                  <wp:extent cx="6120765" cy="322897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765" cy="3228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1F0F44" w14:textId="7A185D25" w:rsidR="00706BF1" w:rsidRPr="007775E8" w:rsidRDefault="007775E8" w:rsidP="007775E8">
            <w:pPr>
              <w:pStyle w:val="a3"/>
            </w:pPr>
            <w:r w:rsidRPr="007775E8">
              <w:t xml:space="preserve">Рисунок </w:t>
            </w:r>
            <w:fldSimple w:instr=" SEQ Рисунок \* ARABIC ">
              <w:r w:rsidRPr="007775E8">
                <w:rPr>
                  <w:noProof/>
                </w:rPr>
                <w:t>1</w:t>
              </w:r>
            </w:fldSimple>
            <w:r w:rsidRPr="002838E3">
              <w:t xml:space="preserve"> </w:t>
            </w:r>
            <w:r w:rsidRPr="007775E8">
              <w:rPr>
                <w:lang w:val="en-US"/>
              </w:rPr>
              <w:t>ER</w:t>
            </w:r>
            <w:r w:rsidRPr="007775E8">
              <w:t>-диаграмма БД ГАИ</w:t>
            </w:r>
          </w:p>
          <w:p w14:paraId="5BD65193" w14:textId="39469F85" w:rsidR="00AD070C" w:rsidRPr="00AD070C" w:rsidRDefault="00AD070C" w:rsidP="00CF3A22">
            <w:pPr>
              <w:pStyle w:val="MarinaRussianText"/>
            </w:pPr>
          </w:p>
        </w:tc>
      </w:tr>
      <w:tr w:rsidR="00AD070C" w:rsidRPr="00AD070C" w14:paraId="2AB23388" w14:textId="77777777" w:rsidTr="004B42C1">
        <w:tc>
          <w:tcPr>
            <w:tcW w:w="9571" w:type="dxa"/>
          </w:tcPr>
          <w:p w14:paraId="6AE6936A" w14:textId="75229040" w:rsidR="00AD070C" w:rsidRPr="00AD070C" w:rsidRDefault="00AD070C" w:rsidP="00CF3A22">
            <w:pPr>
              <w:pStyle w:val="MarinaRussianText"/>
            </w:pPr>
          </w:p>
        </w:tc>
      </w:tr>
    </w:tbl>
    <w:p w14:paraId="116FC326" w14:textId="77777777" w:rsidR="00AD070C" w:rsidRPr="00AD070C" w:rsidRDefault="00AD070C" w:rsidP="00CF3A22">
      <w:pPr>
        <w:pStyle w:val="MarinaRussianText"/>
      </w:pPr>
    </w:p>
    <w:p w14:paraId="079E3B03" w14:textId="082AB2BD" w:rsidR="00AD070C" w:rsidRPr="00AD070C" w:rsidRDefault="00AD070C" w:rsidP="00CF3A22">
      <w:pPr>
        <w:pStyle w:val="MarinaRussianText"/>
        <w:numPr>
          <w:ilvl w:val="2"/>
          <w:numId w:val="6"/>
        </w:numPr>
      </w:pPr>
      <w:bookmarkStart w:id="9" w:name="_Toc31897006"/>
      <w:bookmarkStart w:id="10" w:name="_Toc32484501"/>
      <w:bookmarkStart w:id="11" w:name="_Toc35956153"/>
      <w:bookmarkStart w:id="12" w:name="_Toc88690475"/>
      <w:r w:rsidRPr="00AD070C">
        <w:t>Анализ информационных задач и круга пользователей системы</w:t>
      </w:r>
      <w:bookmarkEnd w:id="9"/>
      <w:bookmarkEnd w:id="10"/>
      <w:bookmarkEnd w:id="11"/>
      <w:bookmarkEnd w:id="12"/>
    </w:p>
    <w:p w14:paraId="5C4A8A06" w14:textId="77777777" w:rsidR="00AD070C" w:rsidRPr="00AD070C" w:rsidRDefault="00AD070C" w:rsidP="00CF3A22">
      <w:pPr>
        <w:pStyle w:val="MarinaRussianText"/>
      </w:pPr>
      <w:r w:rsidRPr="00AD070C">
        <w:t>Система создаётся для обслуживания следующих групп пользователей:</w:t>
      </w:r>
    </w:p>
    <w:p w14:paraId="329E0144" w14:textId="3F25BE71" w:rsidR="00AD070C" w:rsidRPr="00AD070C" w:rsidRDefault="007775E8" w:rsidP="00CF3A22">
      <w:pPr>
        <w:pStyle w:val="MarinaRussianText"/>
      </w:pPr>
      <w:r>
        <w:t>- Сотрудники ГАИ</w:t>
      </w:r>
    </w:p>
    <w:p w14:paraId="7F163034" w14:textId="77777777" w:rsidR="00AD070C" w:rsidRPr="00AD070C" w:rsidRDefault="00AD070C" w:rsidP="00CF3A22">
      <w:pPr>
        <w:pStyle w:val="MarinaRussianText"/>
      </w:pPr>
      <w:r w:rsidRPr="00AD070C">
        <w:t>Определим границы информационной поддержки пользователей:</w:t>
      </w:r>
    </w:p>
    <w:p w14:paraId="11443268" w14:textId="77777777" w:rsidR="00AD070C" w:rsidRPr="00AD070C" w:rsidRDefault="00AD070C" w:rsidP="00CF3A22">
      <w:pPr>
        <w:pStyle w:val="MarinaRussianText"/>
      </w:pPr>
      <w:r w:rsidRPr="00AD070C">
        <w:t>1) Функциональные возможности:</w:t>
      </w:r>
    </w:p>
    <w:p w14:paraId="004E6879" w14:textId="77777777" w:rsidR="00AD070C" w:rsidRPr="00AD070C" w:rsidRDefault="00AD070C" w:rsidP="00CF3A22">
      <w:pPr>
        <w:pStyle w:val="MarinaRussianText"/>
        <w:numPr>
          <w:ilvl w:val="0"/>
          <w:numId w:val="8"/>
        </w:numPr>
      </w:pPr>
      <w:r w:rsidRPr="00AD070C">
        <w:t xml:space="preserve">ведение БД (запись, чтение, модификация, удаление в архив); </w:t>
      </w:r>
    </w:p>
    <w:p w14:paraId="5B0A8F45" w14:textId="77777777" w:rsidR="00AD070C" w:rsidRPr="00AD070C" w:rsidRDefault="00AD070C" w:rsidP="00CF3A22">
      <w:pPr>
        <w:pStyle w:val="MarinaRussianText"/>
        <w:numPr>
          <w:ilvl w:val="0"/>
          <w:numId w:val="8"/>
        </w:numPr>
      </w:pPr>
      <w:r w:rsidRPr="00AD070C">
        <w:t xml:space="preserve">обеспечение логической непротиворечивости БД; </w:t>
      </w:r>
    </w:p>
    <w:p w14:paraId="3F273571" w14:textId="77777777" w:rsidR="00AD070C" w:rsidRPr="00AD070C" w:rsidRDefault="00AD070C" w:rsidP="00CF3A22">
      <w:pPr>
        <w:pStyle w:val="MarinaRussianText"/>
        <w:numPr>
          <w:ilvl w:val="0"/>
          <w:numId w:val="8"/>
        </w:numPr>
      </w:pPr>
      <w:r w:rsidRPr="00AD070C">
        <w:t xml:space="preserve">обеспечение защиты данных от несанкционированного или случайного доступа (определение прав доступа); </w:t>
      </w:r>
    </w:p>
    <w:p w14:paraId="5E39FD13" w14:textId="77777777" w:rsidR="00AD070C" w:rsidRPr="00AD070C" w:rsidRDefault="00AD070C" w:rsidP="00CF3A22">
      <w:pPr>
        <w:pStyle w:val="MarinaRussianText"/>
        <w:numPr>
          <w:ilvl w:val="0"/>
          <w:numId w:val="8"/>
        </w:numPr>
      </w:pPr>
      <w:r w:rsidRPr="00AD070C">
        <w:t xml:space="preserve">реализация наиболее часто встречающихся запросов в готовом виде. </w:t>
      </w:r>
    </w:p>
    <w:p w14:paraId="71AEB79D" w14:textId="77777777" w:rsidR="00AD070C" w:rsidRPr="00AD070C" w:rsidRDefault="00AD070C" w:rsidP="00CF3A22">
      <w:pPr>
        <w:pStyle w:val="MarinaRussianText"/>
      </w:pPr>
    </w:p>
    <w:p w14:paraId="56C6E996" w14:textId="77777777" w:rsidR="00AD070C" w:rsidRPr="00AD070C" w:rsidRDefault="00AD070C" w:rsidP="00CF3A22">
      <w:pPr>
        <w:pStyle w:val="MarinaRussianText"/>
      </w:pPr>
    </w:p>
    <w:p w14:paraId="27FBFA88" w14:textId="77777777" w:rsidR="00AD070C" w:rsidRPr="00AD070C" w:rsidRDefault="00AD070C" w:rsidP="00CF3A22">
      <w:pPr>
        <w:pStyle w:val="MarinaRussianText"/>
      </w:pPr>
      <w:r w:rsidRPr="00AD070C">
        <w:t>2) Готовые запросы:</w:t>
      </w:r>
    </w:p>
    <w:p w14:paraId="68CEF405" w14:textId="77777777" w:rsidR="007775E8" w:rsidRDefault="007775E8" w:rsidP="00CF3A22">
      <w:pPr>
        <w:pStyle w:val="MarinaRussianText"/>
        <w:numPr>
          <w:ilvl w:val="0"/>
          <w:numId w:val="14"/>
        </w:numPr>
      </w:pPr>
      <w:bookmarkStart w:id="13" w:name="_Toc31897009"/>
      <w:bookmarkStart w:id="14" w:name="_Toc32484502"/>
      <w:bookmarkStart w:id="15" w:name="_Toc35956154"/>
      <w:bookmarkStart w:id="16" w:name="_Toc88690476"/>
      <w:r>
        <w:t>Выдавать информацию об автомобиле по его регистрационному знаку (марка, цвет, модель и т.д.).</w:t>
      </w:r>
    </w:p>
    <w:p w14:paraId="7B4C91B2" w14:textId="77777777" w:rsidR="007775E8" w:rsidRDefault="007775E8" w:rsidP="00CF3A22">
      <w:pPr>
        <w:pStyle w:val="MarinaRussianText"/>
        <w:numPr>
          <w:ilvl w:val="0"/>
          <w:numId w:val="14"/>
        </w:numPr>
      </w:pPr>
      <w:r>
        <w:t>Выдавать информацию об автовладельце по регистрационному знаку данного автомобиля.</w:t>
      </w:r>
    </w:p>
    <w:p w14:paraId="6B830BCF" w14:textId="77777777" w:rsidR="007775E8" w:rsidRDefault="007775E8" w:rsidP="00CF3A22">
      <w:pPr>
        <w:pStyle w:val="MarinaRussianText"/>
        <w:numPr>
          <w:ilvl w:val="0"/>
          <w:numId w:val="14"/>
        </w:numPr>
      </w:pPr>
      <w:r>
        <w:t>Выдавать список угнанных автомобилей.</w:t>
      </w:r>
    </w:p>
    <w:p w14:paraId="72524B0E" w14:textId="77777777" w:rsidR="007775E8" w:rsidRDefault="007775E8" w:rsidP="00CF3A22">
      <w:pPr>
        <w:pStyle w:val="MarinaRussianText"/>
        <w:numPr>
          <w:ilvl w:val="0"/>
          <w:numId w:val="14"/>
        </w:numPr>
      </w:pPr>
      <w:r>
        <w:t>Выдавать список автомобилей, попавших в аварию в данный период времени.</w:t>
      </w:r>
    </w:p>
    <w:p w14:paraId="2C1AC569" w14:textId="5A164674" w:rsidR="007775E8" w:rsidRDefault="007775E8" w:rsidP="00CF3A22">
      <w:pPr>
        <w:pStyle w:val="MarinaRussianText"/>
        <w:numPr>
          <w:ilvl w:val="0"/>
          <w:numId w:val="14"/>
        </w:numPr>
      </w:pPr>
      <w:r>
        <w:t>Выдавать список наиболее угоняемых автомобилей по марке.</w:t>
      </w:r>
    </w:p>
    <w:p w14:paraId="7FE66332" w14:textId="36E374DB" w:rsidR="00AD070C" w:rsidRPr="00AD070C" w:rsidRDefault="00AD070C" w:rsidP="00CF3A22">
      <w:pPr>
        <w:pStyle w:val="MarinaRussianText"/>
        <w:numPr>
          <w:ilvl w:val="1"/>
          <w:numId w:val="6"/>
        </w:numPr>
      </w:pPr>
      <w:r w:rsidRPr="00AD070C">
        <w:t>Логическое проектирование реляционной БД</w:t>
      </w:r>
      <w:bookmarkEnd w:id="13"/>
      <w:bookmarkEnd w:id="14"/>
      <w:bookmarkEnd w:id="15"/>
      <w:bookmarkEnd w:id="16"/>
    </w:p>
    <w:p w14:paraId="20D167ED" w14:textId="77777777" w:rsidR="002838E3" w:rsidRDefault="002838E3" w:rsidP="002838E3">
      <w:pPr>
        <w:pStyle w:val="2"/>
      </w:pPr>
      <w:bookmarkStart w:id="17" w:name="_Toc91577236"/>
      <w:r>
        <w:t>Составление реляционных отношений</w:t>
      </w:r>
      <w:bookmarkEnd w:id="17"/>
    </w:p>
    <w:p w14:paraId="6D849A33" w14:textId="77777777" w:rsidR="003100FF" w:rsidRPr="00736D7A" w:rsidRDefault="003100FF" w:rsidP="003100FF">
      <w:pPr>
        <w:pStyle w:val="2"/>
      </w:pPr>
      <w:r>
        <w:t>Составление реляционных отношений</w:t>
      </w:r>
    </w:p>
    <w:p w14:paraId="131C76F7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t xml:space="preserve">Таблица </w:t>
      </w:r>
      <w:r w:rsidRPr="00541CA3">
        <w:rPr>
          <w:sz w:val="28"/>
          <w:szCs w:val="28"/>
        </w:rPr>
        <w:fldChar w:fldCharType="begin"/>
      </w:r>
      <w:r w:rsidRPr="00541CA3">
        <w:rPr>
          <w:sz w:val="28"/>
          <w:szCs w:val="28"/>
        </w:rPr>
        <w:instrText xml:space="preserve"> SEQ Таблица \* ARABIC </w:instrText>
      </w:r>
      <w:r w:rsidRPr="00541CA3">
        <w:rPr>
          <w:sz w:val="28"/>
          <w:szCs w:val="28"/>
        </w:rPr>
        <w:fldChar w:fldCharType="separate"/>
      </w:r>
      <w:r w:rsidRPr="00541CA3">
        <w:rPr>
          <w:noProof/>
          <w:sz w:val="28"/>
          <w:szCs w:val="28"/>
        </w:rPr>
        <w:t>1</w:t>
      </w:r>
      <w:r w:rsidRPr="00541CA3">
        <w:rPr>
          <w:noProof/>
          <w:sz w:val="28"/>
          <w:szCs w:val="28"/>
        </w:rPr>
        <w:fldChar w:fldCharType="end"/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отношения </w:t>
      </w:r>
      <w:r>
        <w:rPr>
          <w:noProof/>
          <w:sz w:val="28"/>
          <w:szCs w:val="28"/>
        </w:rPr>
        <w:t>производитель</w:t>
      </w:r>
      <w:r w:rsidRPr="00541CA3">
        <w:rPr>
          <w:noProof/>
          <w:sz w:val="28"/>
          <w:szCs w:val="28"/>
        </w:rPr>
        <w:t xml:space="preserve"> (</w:t>
      </w:r>
      <w:proofErr w:type="spellStart"/>
      <w:r>
        <w:rPr>
          <w:sz w:val="28"/>
          <w:szCs w:val="28"/>
          <w:lang w:val="en-US"/>
        </w:rPr>
        <w:t>Manufacter</w:t>
      </w:r>
      <w:proofErr w:type="spellEnd"/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25"/>
        <w:gridCol w:w="2859"/>
        <w:gridCol w:w="1137"/>
        <w:gridCol w:w="3002"/>
      </w:tblGrid>
      <w:tr w:rsidR="003100FF" w:rsidRPr="007D3F3F" w14:paraId="18E0DB2B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0C8C8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7772ED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5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80D92D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18361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7389A798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44B1E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6AA40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anufacterID</w:t>
            </w:r>
            <w:proofErr w:type="spellEnd"/>
          </w:p>
        </w:tc>
        <w:tc>
          <w:tcPr>
            <w:tcW w:w="5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22A6D3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66B06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480EFCDB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EF6623" w14:textId="77777777" w:rsidR="003100FF" w:rsidRPr="00332795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2E0031" w14:textId="77777777" w:rsidR="003100FF" w:rsidRPr="00332795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5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CA297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A5F75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2072A24" w14:textId="77777777" w:rsidR="003100FF" w:rsidRDefault="003100FF" w:rsidP="003100FF">
      <w:pPr>
        <w:pStyle w:val="MarinaRussianText"/>
        <w:jc w:val="center"/>
      </w:pPr>
    </w:p>
    <w:p w14:paraId="67E84C9D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lastRenderedPageBreak/>
        <w:t xml:space="preserve">Таблица </w:t>
      </w:r>
      <w:r>
        <w:rPr>
          <w:sz w:val="28"/>
          <w:szCs w:val="28"/>
        </w:rPr>
        <w:t>2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Схема отношения</w:t>
      </w:r>
      <w:r>
        <w:rPr>
          <w:sz w:val="28"/>
          <w:szCs w:val="28"/>
        </w:rPr>
        <w:t xml:space="preserve"> модель</w:t>
      </w:r>
      <w:r w:rsidRPr="00541CA3">
        <w:rPr>
          <w:noProof/>
          <w:sz w:val="28"/>
          <w:szCs w:val="28"/>
        </w:rPr>
        <w:t xml:space="preserve"> (</w:t>
      </w:r>
      <w:r>
        <w:rPr>
          <w:noProof/>
          <w:sz w:val="28"/>
          <w:szCs w:val="28"/>
          <w:lang w:val="en-US"/>
        </w:rPr>
        <w:t>Model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749"/>
        <w:gridCol w:w="2838"/>
        <w:gridCol w:w="1661"/>
        <w:gridCol w:w="2375"/>
      </w:tblGrid>
      <w:tr w:rsidR="003100FF" w:rsidRPr="007D3F3F" w14:paraId="26B3A41E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D02350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E7A3B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8022F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C9E06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0B4E21E0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ABE9A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3005A2" w14:textId="77777777" w:rsidR="003100FF" w:rsidRPr="00E9495E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odelID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75500C0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0AAAF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2B4C659F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7634D0" w14:textId="77777777" w:rsidR="003100FF" w:rsidRPr="00942E8D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роизводитель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D4F060" w14:textId="77777777" w:rsidR="003100FF" w:rsidRPr="00942E8D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anufacterID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8163A0F" w14:textId="77777777" w:rsidR="003100FF" w:rsidRPr="00942E8D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BE519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proofErr w:type="spellStart"/>
            <w:r>
              <w:rPr>
                <w:szCs w:val="28"/>
                <w:lang w:val="en-US"/>
              </w:rPr>
              <w:t>Manufacter</w:t>
            </w:r>
            <w:proofErr w:type="spellEnd"/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253B7737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E349D9" w14:textId="77777777" w:rsidR="003100FF" w:rsidRPr="00942E8D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94CF71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E6F213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E19C70" w14:textId="77777777" w:rsidR="003100FF" w:rsidRPr="004C0745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75593CA3" w14:textId="77777777" w:rsidR="003100FF" w:rsidRPr="00052C34" w:rsidRDefault="003100FF" w:rsidP="003100FF">
      <w:pPr>
        <w:rPr>
          <w:lang w:eastAsia="ru-RU"/>
        </w:rPr>
      </w:pPr>
    </w:p>
    <w:p w14:paraId="7B783A3D" w14:textId="77777777" w:rsidR="003100FF" w:rsidRPr="00541CA3" w:rsidRDefault="003100FF" w:rsidP="003100FF">
      <w:pPr>
        <w:pStyle w:val="a3"/>
        <w:keepNext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t xml:space="preserve">Таблица </w:t>
      </w:r>
      <w:r w:rsidRPr="00E9495E">
        <w:rPr>
          <w:sz w:val="28"/>
          <w:szCs w:val="28"/>
        </w:rPr>
        <w:t>3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отношения </w:t>
      </w:r>
      <w:r>
        <w:rPr>
          <w:noProof/>
          <w:sz w:val="28"/>
          <w:szCs w:val="28"/>
        </w:rPr>
        <w:t>цвет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Color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749"/>
        <w:gridCol w:w="2838"/>
        <w:gridCol w:w="1661"/>
        <w:gridCol w:w="2375"/>
      </w:tblGrid>
      <w:tr w:rsidR="003100FF" w:rsidRPr="007D3F3F" w14:paraId="54808FF9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5F2E45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7EED80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6A1894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3D8768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4344BA8A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203293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41198D" w14:textId="77777777" w:rsidR="003100FF" w:rsidRPr="007F4A31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olorID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D7E227F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FE27AC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154C99E1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B51DCB" w14:textId="77777777" w:rsidR="003100FF" w:rsidRPr="00942E8D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44D089" w14:textId="77777777" w:rsidR="003100FF" w:rsidRPr="00E9495E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Name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00DECC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703FCE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6B810A0" w14:textId="77777777" w:rsidR="003100FF" w:rsidRDefault="003100FF" w:rsidP="003100FF">
      <w:pPr>
        <w:pStyle w:val="a3"/>
        <w:keepNext/>
        <w:spacing w:before="100" w:after="100"/>
        <w:jc w:val="left"/>
        <w:rPr>
          <w:sz w:val="28"/>
          <w:szCs w:val="28"/>
        </w:rPr>
      </w:pPr>
    </w:p>
    <w:p w14:paraId="4E629354" w14:textId="77777777" w:rsidR="003100FF" w:rsidRPr="00541CA3" w:rsidRDefault="003100FF" w:rsidP="003100FF">
      <w:pPr>
        <w:pStyle w:val="a3"/>
        <w:keepNext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t xml:space="preserve">Таблица </w:t>
      </w:r>
      <w:r w:rsidRPr="001A6C45">
        <w:rPr>
          <w:sz w:val="28"/>
          <w:szCs w:val="28"/>
        </w:rPr>
        <w:t>4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отношения </w:t>
      </w:r>
      <w:r>
        <w:rPr>
          <w:noProof/>
          <w:sz w:val="28"/>
          <w:szCs w:val="28"/>
        </w:rPr>
        <w:t>водитель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Driver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749"/>
        <w:gridCol w:w="2838"/>
        <w:gridCol w:w="1661"/>
        <w:gridCol w:w="2375"/>
      </w:tblGrid>
      <w:tr w:rsidR="003100FF" w:rsidRPr="007D3F3F" w14:paraId="3F4B1F71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BAE91D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B8DD115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9ADA69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B9C86F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11DCD0C9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021914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88E4BD" w14:textId="77777777" w:rsidR="003100FF" w:rsidRPr="007F4A31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DriverID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BC03A6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E4BABD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05B6EE0D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4266B1" w14:textId="77777777" w:rsidR="003100FF" w:rsidRPr="00942E8D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6A6C92" w14:textId="77777777" w:rsidR="003100FF" w:rsidRPr="001A6C45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FirstName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AD3CF77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ACAEB6F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3100FF" w:rsidRPr="007D3F3F" w14:paraId="5C6E66AE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D70B6A" w14:textId="77777777" w:rsidR="003100F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DDBF2B" w14:textId="77777777" w:rsidR="003100F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SurName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FBB069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AB732D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3100FF" w:rsidRPr="007D3F3F" w14:paraId="28037717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65F92E" w14:textId="77777777" w:rsidR="003100F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D1516A0" w14:textId="77777777" w:rsidR="003100F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LastName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11EBD0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9075CA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3100FF" w:rsidRPr="007D3F3F" w14:paraId="2ED1AA24" w14:textId="77777777" w:rsidTr="00B86883">
        <w:trPr>
          <w:cantSplit/>
          <w:tblCellSpacing w:w="7" w:type="dxa"/>
        </w:trPr>
        <w:tc>
          <w:tcPr>
            <w:tcW w:w="141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FC6361" w14:textId="77777777" w:rsidR="003100F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аспорт</w:t>
            </w:r>
          </w:p>
        </w:tc>
        <w:tc>
          <w:tcPr>
            <w:tcW w:w="146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7D58A8" w14:textId="77777777" w:rsidR="003100F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PassportID</w:t>
            </w:r>
            <w:proofErr w:type="spellEnd"/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BEE566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2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732EA9" w14:textId="77777777" w:rsidR="003100FF" w:rsidRPr="007D3F3F" w:rsidRDefault="003100FF" w:rsidP="00B86883">
            <w:pPr>
              <w:pStyle w:val="ac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3C78E904" w14:textId="77777777" w:rsidR="003100FF" w:rsidRDefault="003100FF" w:rsidP="003100FF">
      <w:pPr>
        <w:pStyle w:val="MarinaRussianText"/>
        <w:jc w:val="center"/>
      </w:pPr>
    </w:p>
    <w:p w14:paraId="0590124D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lastRenderedPageBreak/>
        <w:t xml:space="preserve">Таблица </w:t>
      </w:r>
      <w:r w:rsidRPr="001A6C45">
        <w:rPr>
          <w:sz w:val="28"/>
          <w:szCs w:val="28"/>
        </w:rPr>
        <w:t>5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отношения </w:t>
      </w:r>
      <w:r>
        <w:rPr>
          <w:noProof/>
          <w:sz w:val="28"/>
          <w:szCs w:val="28"/>
        </w:rPr>
        <w:t>автомобиль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Car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02"/>
        <w:gridCol w:w="3279"/>
        <w:gridCol w:w="1514"/>
        <w:gridCol w:w="2228"/>
      </w:tblGrid>
      <w:tr w:rsidR="003100FF" w:rsidRPr="007D3F3F" w14:paraId="47111638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1AD14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DAE78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F03CD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5B1A69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3D745B49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8E47A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5F74F5" w14:textId="77777777" w:rsidR="003100FF" w:rsidRPr="007F4A31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ar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16CA1F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54EF7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6D144170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DEE74C" w14:textId="77777777" w:rsidR="003100FF" w:rsidRPr="007241DB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Регистрационный номер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5C180B" w14:textId="77777777" w:rsidR="003100FF" w:rsidRPr="007241DB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RegistrationNumber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1311C6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9DA01C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3100FF" w:rsidRPr="007D3F3F" w14:paraId="38A966C4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1F5BC6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Модель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109EF5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Model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3AF09A6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120DD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proofErr w:type="spellStart"/>
            <w:r>
              <w:rPr>
                <w:szCs w:val="28"/>
              </w:rPr>
              <w:t>Model</w:t>
            </w:r>
            <w:proofErr w:type="spellEnd"/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5540CFDF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D844A5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вет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CE46CE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olor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7F370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6E305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r>
              <w:rPr>
                <w:szCs w:val="28"/>
                <w:lang w:val="en-US"/>
              </w:rPr>
              <w:t>Color</w:t>
            </w:r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5026FDD5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73712F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выпуска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C9E361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ReleaseDate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24C8C6" w14:textId="77777777" w:rsidR="003100FF" w:rsidRPr="0028282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3700CF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</w:tbl>
    <w:p w14:paraId="02E4BF28" w14:textId="77777777" w:rsidR="003100FF" w:rsidRDefault="003100FF" w:rsidP="003100FF">
      <w:pPr>
        <w:pStyle w:val="MarinaRussianText"/>
        <w:jc w:val="center"/>
      </w:pPr>
    </w:p>
    <w:p w14:paraId="1C860ECA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lastRenderedPageBreak/>
        <w:t xml:space="preserve">Таблица </w:t>
      </w:r>
      <w:r w:rsidRPr="00BF74E2">
        <w:rPr>
          <w:sz w:val="28"/>
          <w:szCs w:val="28"/>
        </w:rPr>
        <w:t>6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Схема отношения</w:t>
      </w:r>
      <w:r>
        <w:rPr>
          <w:sz w:val="28"/>
          <w:szCs w:val="28"/>
        </w:rPr>
        <w:t xml:space="preserve"> владелец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Owner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84"/>
        <w:gridCol w:w="3033"/>
        <w:gridCol w:w="1596"/>
        <w:gridCol w:w="2310"/>
      </w:tblGrid>
      <w:tr w:rsidR="003100FF" w:rsidRPr="007D3F3F" w14:paraId="01A35CF3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F22A2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474786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F8FAC1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CA6C23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4B8CE70A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318EC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3F1A1F" w14:textId="77777777" w:rsidR="003100FF" w:rsidRPr="00D7626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Owner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D9F4B3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8D3DE9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4F6ED0BD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884AD6" w14:textId="77777777" w:rsidR="003100FF" w:rsidRPr="0028282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Автомобиль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ABFCA3" w14:textId="77777777" w:rsidR="003100FF" w:rsidRPr="00D7626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ar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B07CDA8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699B11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r>
              <w:rPr>
                <w:szCs w:val="28"/>
                <w:lang w:val="en-US"/>
              </w:rPr>
              <w:t>Car</w:t>
            </w:r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6452ECD5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4ABC46" w14:textId="77777777" w:rsidR="003100FF" w:rsidRPr="00D7626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одитель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25AC8F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Driver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759CFB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81F9A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r>
              <w:rPr>
                <w:szCs w:val="28"/>
                <w:lang w:val="en-US"/>
              </w:rPr>
              <w:t>Driver</w:t>
            </w:r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7B9E7A34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C548291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начала владени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21D0B0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BeginDate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4FCBDF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4D2559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7C5C33CB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C329E9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конца владени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2B7D6E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EndDate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7797C3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05F387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</w:p>
        </w:tc>
      </w:tr>
    </w:tbl>
    <w:p w14:paraId="783BE3F6" w14:textId="77777777" w:rsidR="003100FF" w:rsidRDefault="003100FF" w:rsidP="003100FF">
      <w:pPr>
        <w:pStyle w:val="MarinaRussianText"/>
        <w:jc w:val="center"/>
      </w:pPr>
    </w:p>
    <w:p w14:paraId="2CA53FE4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t xml:space="preserve">Таблица </w:t>
      </w:r>
      <w:r w:rsidRPr="00CC1610">
        <w:rPr>
          <w:sz w:val="28"/>
          <w:szCs w:val="28"/>
        </w:rPr>
        <w:t>7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Схема</w:t>
      </w:r>
      <w:r w:rsidRPr="00B80405">
        <w:rPr>
          <w:sz w:val="28"/>
          <w:szCs w:val="28"/>
        </w:rPr>
        <w:t xml:space="preserve"> </w:t>
      </w:r>
      <w:r>
        <w:rPr>
          <w:sz w:val="28"/>
          <w:szCs w:val="28"/>
        </w:rPr>
        <w:t>отношения</w:t>
      </w:r>
      <w:r w:rsidRPr="00541CA3">
        <w:rPr>
          <w:sz w:val="28"/>
          <w:szCs w:val="28"/>
        </w:rPr>
        <w:t xml:space="preserve"> </w:t>
      </w:r>
      <w:r>
        <w:rPr>
          <w:sz w:val="28"/>
          <w:szCs w:val="28"/>
        </w:rPr>
        <w:t>угон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Hijacking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56"/>
        <w:gridCol w:w="3006"/>
        <w:gridCol w:w="1569"/>
        <w:gridCol w:w="2392"/>
      </w:tblGrid>
      <w:tr w:rsidR="003100FF" w:rsidRPr="007D3F3F" w14:paraId="2223445D" w14:textId="77777777" w:rsidTr="00B86883">
        <w:trPr>
          <w:cantSplit/>
          <w:tblCellSpacing w:w="7" w:type="dxa"/>
        </w:trPr>
        <w:tc>
          <w:tcPr>
            <w:tcW w:w="1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A90DA7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1A738F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CFE461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2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79364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66AA9452" w14:textId="77777777" w:rsidTr="00B86883">
        <w:trPr>
          <w:cantSplit/>
          <w:tblCellSpacing w:w="7" w:type="dxa"/>
        </w:trPr>
        <w:tc>
          <w:tcPr>
            <w:tcW w:w="1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E027B1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03884B3" w14:textId="77777777" w:rsidR="003100FF" w:rsidRPr="00E9495E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HijackingID</w:t>
            </w:r>
            <w:proofErr w:type="spellEnd"/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477B5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53171D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5D084A4B" w14:textId="77777777" w:rsidTr="00B86883">
        <w:trPr>
          <w:cantSplit/>
          <w:tblCellSpacing w:w="7" w:type="dxa"/>
        </w:trPr>
        <w:tc>
          <w:tcPr>
            <w:tcW w:w="1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090992" w14:textId="77777777" w:rsidR="003100FF" w:rsidRPr="008D5D23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ильм</w:t>
            </w:r>
          </w:p>
        </w:tc>
        <w:tc>
          <w:tcPr>
            <w:tcW w:w="1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C10294" w14:textId="77777777" w:rsidR="003100FF" w:rsidRPr="001A6C45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arID</w:t>
            </w:r>
            <w:proofErr w:type="spellEnd"/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CA7C1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0C7599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r>
              <w:rPr>
                <w:szCs w:val="28"/>
                <w:lang w:val="en-US"/>
              </w:rPr>
              <w:t>Film</w:t>
            </w:r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4A9AD9A6" w14:textId="77777777" w:rsidTr="00B86883">
        <w:trPr>
          <w:cantSplit/>
          <w:tblCellSpacing w:w="7" w:type="dxa"/>
        </w:trPr>
        <w:tc>
          <w:tcPr>
            <w:tcW w:w="1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1705AD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на</w:t>
            </w:r>
          </w:p>
        </w:tc>
        <w:tc>
          <w:tcPr>
            <w:tcW w:w="1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8417CEF" w14:textId="77777777" w:rsidR="003100FF" w:rsidRPr="00AE6BF3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HijackingDate</w:t>
            </w:r>
            <w:proofErr w:type="spellEnd"/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62DAC8" w14:textId="77777777" w:rsidR="003100FF" w:rsidRPr="00BF74E2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6FEB18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 поле</w:t>
            </w:r>
          </w:p>
        </w:tc>
      </w:tr>
      <w:tr w:rsidR="003100FF" w:rsidRPr="007D3F3F" w14:paraId="708C0BA7" w14:textId="77777777" w:rsidTr="00B86883">
        <w:trPr>
          <w:cantSplit/>
          <w:tblCellSpacing w:w="7" w:type="dxa"/>
        </w:trPr>
        <w:tc>
          <w:tcPr>
            <w:tcW w:w="13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9C9EBB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атус</w:t>
            </w:r>
          </w:p>
        </w:tc>
        <w:tc>
          <w:tcPr>
            <w:tcW w:w="155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823536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Hijact</w:t>
            </w:r>
            <w:proofErr w:type="spellEnd"/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404B2E" w14:textId="77777777" w:rsidR="003100FF" w:rsidRPr="008D5D23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Бит</w:t>
            </w:r>
          </w:p>
        </w:tc>
        <w:tc>
          <w:tcPr>
            <w:tcW w:w="123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911981" w14:textId="77777777" w:rsidR="003100FF" w:rsidRPr="00AE6BF3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47A802CC" w14:textId="77777777" w:rsidR="003100FF" w:rsidRDefault="003100FF" w:rsidP="003100FF">
      <w:pPr>
        <w:pStyle w:val="MarinaRussianText"/>
        <w:jc w:val="center"/>
      </w:pPr>
    </w:p>
    <w:p w14:paraId="13803324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lastRenderedPageBreak/>
        <w:t xml:space="preserve">Таблица </w:t>
      </w:r>
      <w:r w:rsidRPr="00CC1610">
        <w:rPr>
          <w:sz w:val="28"/>
          <w:szCs w:val="28"/>
        </w:rPr>
        <w:t>8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отношения </w:t>
      </w:r>
      <w:r>
        <w:rPr>
          <w:noProof/>
          <w:sz w:val="28"/>
          <w:szCs w:val="28"/>
        </w:rPr>
        <w:t>угон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Hijacking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84"/>
        <w:gridCol w:w="3033"/>
        <w:gridCol w:w="1596"/>
        <w:gridCol w:w="2310"/>
      </w:tblGrid>
      <w:tr w:rsidR="003100FF" w:rsidRPr="007D3F3F" w14:paraId="4B558A81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8369630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12C8C6D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513F508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AC2008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30D09575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AF4829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7029CD" w14:textId="77777777" w:rsidR="003100FF" w:rsidRPr="0004634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Hijacking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000A6AB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406B81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30962E65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027A34" w14:textId="77777777" w:rsidR="003100FF" w:rsidRPr="0004634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Автомобиль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16E86A" w14:textId="77777777" w:rsidR="003100FF" w:rsidRPr="00A27CFE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ar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DF2E4E" w14:textId="77777777" w:rsidR="003100FF" w:rsidRPr="00AC038A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D0053A9" w14:textId="77777777" w:rsidR="003100FF" w:rsidRPr="00CC1610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r>
              <w:rPr>
                <w:szCs w:val="28"/>
                <w:lang w:val="en-US"/>
              </w:rPr>
              <w:t>Car</w:t>
            </w:r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6974E4BE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7EB4C8" w14:textId="77777777" w:rsidR="003100FF" w:rsidRPr="0004634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угона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EA1932" w14:textId="77777777" w:rsidR="003100FF" w:rsidRPr="00CC1610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HijackingDate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D58A5F" w14:textId="77777777" w:rsidR="003100FF" w:rsidRPr="00BF74E2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2A5E69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59B211C6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4783DF1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Угнан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3ED1620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>
              <w:rPr>
                <w:rFonts w:ascii="Courier New" w:hAnsi="Courier New" w:cs="Courier New"/>
                <w:szCs w:val="28"/>
                <w:lang w:val="en-US"/>
              </w:rPr>
              <w:t>Hijacking</w:t>
            </w:r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769FB8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Бит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6DA245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1F60BACA" w14:textId="77777777" w:rsidR="003100FF" w:rsidRDefault="003100FF" w:rsidP="003100FF">
      <w:pPr>
        <w:pStyle w:val="MarinaRussianText"/>
        <w:jc w:val="center"/>
      </w:pPr>
    </w:p>
    <w:p w14:paraId="5CEA9366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t xml:space="preserve">Таблица </w:t>
      </w:r>
      <w:r w:rsidRPr="00A27CFE">
        <w:rPr>
          <w:sz w:val="28"/>
          <w:szCs w:val="28"/>
        </w:rPr>
        <w:t>9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</w:t>
      </w:r>
      <w:r>
        <w:rPr>
          <w:sz w:val="28"/>
          <w:szCs w:val="28"/>
        </w:rPr>
        <w:t>отношения ДТП</w:t>
      </w:r>
      <w:r w:rsidRPr="00541CA3">
        <w:rPr>
          <w:noProof/>
          <w:sz w:val="28"/>
          <w:szCs w:val="28"/>
        </w:rPr>
        <w:t xml:space="preserve"> (</w:t>
      </w:r>
      <w:r>
        <w:rPr>
          <w:sz w:val="28"/>
          <w:szCs w:val="28"/>
          <w:lang w:val="en-US"/>
        </w:rPr>
        <w:t>Accident</w:t>
      </w:r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546"/>
        <w:gridCol w:w="3447"/>
        <w:gridCol w:w="1458"/>
        <w:gridCol w:w="2172"/>
      </w:tblGrid>
      <w:tr w:rsidR="003100FF" w:rsidRPr="007D3F3F" w14:paraId="1B8F9DC1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259CD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FF272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8D890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CE1886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3C4F15F4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A3BD1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9B1717" w14:textId="77777777" w:rsidR="003100FF" w:rsidRPr="00E9495E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AccidentID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3D1BC7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38562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15759790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09F334" w14:textId="77777777" w:rsidR="003100FF" w:rsidRPr="00AC038A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писание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C3E942" w14:textId="77777777" w:rsidR="003100FF" w:rsidRPr="00A27CFE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AccidentDescription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D85AE0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2230B4F" w14:textId="77777777" w:rsidR="003100FF" w:rsidRPr="00CC1610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76B55BF3" w14:textId="77777777" w:rsidTr="00B86883">
        <w:trPr>
          <w:cantSplit/>
          <w:tblCellSpacing w:w="7" w:type="dxa"/>
        </w:trPr>
        <w:tc>
          <w:tcPr>
            <w:tcW w:w="138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B443C31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3C5FC37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AccidentDate</w:t>
            </w:r>
            <w:proofErr w:type="spellEnd"/>
          </w:p>
        </w:tc>
        <w:tc>
          <w:tcPr>
            <w:tcW w:w="8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69B0B5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18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CEAB8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26956194" w14:textId="77777777" w:rsidR="003100FF" w:rsidRDefault="003100FF" w:rsidP="003100FF">
      <w:pPr>
        <w:pStyle w:val="MarinaRussianText"/>
        <w:jc w:val="center"/>
      </w:pPr>
    </w:p>
    <w:p w14:paraId="4BCD3E9C" w14:textId="77777777" w:rsidR="003100FF" w:rsidRPr="00541CA3" w:rsidRDefault="003100FF" w:rsidP="003100FF">
      <w:pPr>
        <w:pStyle w:val="a3"/>
        <w:keepNext/>
        <w:keepLines/>
        <w:spacing w:before="100" w:after="100"/>
        <w:jc w:val="left"/>
        <w:rPr>
          <w:sz w:val="28"/>
          <w:szCs w:val="28"/>
        </w:rPr>
      </w:pPr>
      <w:r w:rsidRPr="00541CA3">
        <w:rPr>
          <w:sz w:val="28"/>
          <w:szCs w:val="28"/>
        </w:rPr>
        <w:lastRenderedPageBreak/>
        <w:t xml:space="preserve">Таблица </w:t>
      </w:r>
      <w:r w:rsidRPr="00C8067D">
        <w:rPr>
          <w:sz w:val="28"/>
          <w:szCs w:val="28"/>
        </w:rPr>
        <w:t>10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>–</w:t>
      </w:r>
      <w:r w:rsidRPr="00541CA3">
        <w:rPr>
          <w:sz w:val="28"/>
          <w:szCs w:val="28"/>
          <w:lang w:val="en-US"/>
        </w:rPr>
        <w:t> </w:t>
      </w:r>
      <w:r w:rsidRPr="00541CA3">
        <w:rPr>
          <w:sz w:val="28"/>
          <w:szCs w:val="28"/>
        </w:rPr>
        <w:t xml:space="preserve">Схема </w:t>
      </w:r>
      <w:r>
        <w:rPr>
          <w:sz w:val="28"/>
          <w:szCs w:val="28"/>
        </w:rPr>
        <w:t>отношения участник ДТП</w:t>
      </w:r>
      <w:r w:rsidRPr="00541CA3">
        <w:rPr>
          <w:noProof/>
          <w:sz w:val="28"/>
          <w:szCs w:val="28"/>
        </w:rPr>
        <w:t xml:space="preserve"> (</w:t>
      </w:r>
      <w:proofErr w:type="spellStart"/>
      <w:r>
        <w:rPr>
          <w:sz w:val="28"/>
          <w:szCs w:val="28"/>
          <w:lang w:val="en-US"/>
        </w:rPr>
        <w:t>AccidentMember</w:t>
      </w:r>
      <w:proofErr w:type="spellEnd"/>
      <w:r w:rsidRPr="00541CA3">
        <w:rPr>
          <w:noProof/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625"/>
        <w:gridCol w:w="3033"/>
        <w:gridCol w:w="1539"/>
        <w:gridCol w:w="2426"/>
      </w:tblGrid>
      <w:tr w:rsidR="003100FF" w:rsidRPr="007D3F3F" w14:paraId="252B6410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E7CA5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49C252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7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B09A67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2060B8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3100FF" w:rsidRPr="007D3F3F" w14:paraId="63F6D931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CAA7EFA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3D5E30A" w14:textId="77777777" w:rsidR="003100FF" w:rsidRPr="00E9495E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AccidentMember</w:t>
            </w:r>
            <w:proofErr w:type="spellEnd"/>
          </w:p>
        </w:tc>
        <w:tc>
          <w:tcPr>
            <w:tcW w:w="7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739C2C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3B1DE6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3100FF" w:rsidRPr="007D3F3F" w14:paraId="40882201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F72870" w14:textId="77777777" w:rsidR="003100FF" w:rsidRPr="00C8067D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Автомобиль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D6F8ED" w14:textId="77777777" w:rsidR="003100FF" w:rsidRPr="00C8067D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CarID</w:t>
            </w:r>
            <w:proofErr w:type="spellEnd"/>
          </w:p>
        </w:tc>
        <w:tc>
          <w:tcPr>
            <w:tcW w:w="7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186454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BCDC841" w14:textId="77777777" w:rsidR="003100FF" w:rsidRPr="00CC1610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proofErr w:type="spellStart"/>
            <w:r>
              <w:rPr>
                <w:szCs w:val="28"/>
                <w:lang w:val="en-US"/>
              </w:rPr>
              <w:t>CarID</w:t>
            </w:r>
            <w:proofErr w:type="spellEnd"/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  <w:tr w:rsidR="003100FF" w:rsidRPr="007D3F3F" w14:paraId="19F32D2B" w14:textId="77777777" w:rsidTr="00B86883">
        <w:trPr>
          <w:cantSplit/>
          <w:tblCellSpacing w:w="7" w:type="dxa"/>
        </w:trPr>
        <w:tc>
          <w:tcPr>
            <w:tcW w:w="135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8D69A3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ТП</w:t>
            </w:r>
          </w:p>
        </w:tc>
        <w:tc>
          <w:tcPr>
            <w:tcW w:w="156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91A73EB" w14:textId="77777777" w:rsidR="003100FF" w:rsidRPr="00C01B5A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szCs w:val="28"/>
                <w:lang w:val="en-US"/>
              </w:rPr>
              <w:t>AccidentID</w:t>
            </w:r>
            <w:proofErr w:type="spellEnd"/>
          </w:p>
        </w:tc>
        <w:tc>
          <w:tcPr>
            <w:tcW w:w="79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DDF92E" w14:textId="77777777" w:rsidR="003100FF" w:rsidRPr="007D3F3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Строка (</w:t>
            </w:r>
            <w:r>
              <w:rPr>
                <w:szCs w:val="28"/>
                <w:lang w:val="en-US"/>
              </w:rPr>
              <w:t>255</w:t>
            </w:r>
            <w:r w:rsidRPr="007D3F3F">
              <w:rPr>
                <w:szCs w:val="28"/>
              </w:rPr>
              <w:t>)</w:t>
            </w:r>
          </w:p>
        </w:tc>
        <w:tc>
          <w:tcPr>
            <w:tcW w:w="124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AD2862" w14:textId="77777777" w:rsidR="003100FF" w:rsidRDefault="003100FF" w:rsidP="00B86883">
            <w:pPr>
              <w:pStyle w:val="ac"/>
              <w:keepNext/>
              <w:keepLines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внешний ключ (</w:t>
            </w:r>
            <w:proofErr w:type="spellStart"/>
            <w:r>
              <w:rPr>
                <w:szCs w:val="28"/>
              </w:rPr>
              <w:t>Accident</w:t>
            </w:r>
            <w:proofErr w:type="spellEnd"/>
            <w:r w:rsidRPr="007D3F3F">
              <w:rPr>
                <w:szCs w:val="28"/>
              </w:rPr>
              <w:t>)</w:t>
            </w:r>
            <w:r w:rsidRPr="00CE5CBB">
              <w:rPr>
                <w:szCs w:val="28"/>
              </w:rPr>
              <w:t xml:space="preserve">, </w:t>
            </w:r>
            <w:r>
              <w:rPr>
                <w:szCs w:val="28"/>
              </w:rPr>
              <w:t>обязательное поле</w:t>
            </w:r>
          </w:p>
        </w:tc>
      </w:tr>
    </w:tbl>
    <w:p w14:paraId="21187DF3" w14:textId="77777777" w:rsidR="003100FF" w:rsidRDefault="003100FF" w:rsidP="003100FF">
      <w:pPr>
        <w:pStyle w:val="MarinaRussianText"/>
        <w:jc w:val="center"/>
      </w:pPr>
    </w:p>
    <w:p w14:paraId="43A49703" w14:textId="77777777" w:rsidR="003100FF" w:rsidRDefault="003100FF" w:rsidP="003100FF">
      <w:pPr>
        <w:pStyle w:val="2"/>
      </w:pPr>
      <w:bookmarkStart w:id="18" w:name="_Toc91577237"/>
      <w:r>
        <w:t>Нормализация полученных отношений</w:t>
      </w:r>
      <w:bookmarkEnd w:id="18"/>
    </w:p>
    <w:p w14:paraId="1C422FB9" w14:textId="77777777" w:rsidR="003100FF" w:rsidRDefault="003100FF" w:rsidP="003100FF">
      <w:pPr>
        <w:pStyle w:val="ac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</w:p>
    <w:p w14:paraId="322D99AF" w14:textId="77777777" w:rsidR="003100FF" w:rsidRPr="003C44A2" w:rsidRDefault="003100FF" w:rsidP="003100FF">
      <w:pPr>
        <w:pStyle w:val="ac"/>
        <w:rPr>
          <w:szCs w:val="28"/>
        </w:rPr>
      </w:pPr>
      <w:r w:rsidRPr="007D3F3F">
        <w:rPr>
          <w:bCs/>
          <w:szCs w:val="28"/>
        </w:rPr>
        <w:t>Все отношения находятся в</w:t>
      </w:r>
      <w:r>
        <w:rPr>
          <w:bCs/>
          <w:szCs w:val="28"/>
        </w:rPr>
        <w:t xml:space="preserve"> 1 НФ</w:t>
      </w:r>
      <w:r w:rsidRPr="003C44A2">
        <w:rPr>
          <w:bCs/>
          <w:szCs w:val="28"/>
        </w:rPr>
        <w:t>.</w:t>
      </w:r>
    </w:p>
    <w:p w14:paraId="1A6DA15F" w14:textId="77777777" w:rsidR="003100FF" w:rsidRPr="007D3F3F" w:rsidRDefault="003100FF" w:rsidP="003100FF">
      <w:pPr>
        <w:pStyle w:val="ac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AD48855" w14:textId="77777777" w:rsidR="003100FF" w:rsidRDefault="003100FF" w:rsidP="003100FF"/>
    <w:p w14:paraId="467F2861" w14:textId="77777777" w:rsidR="003100FF" w:rsidRDefault="003100FF" w:rsidP="003100FF">
      <w:pPr>
        <w:pStyle w:val="2"/>
      </w:pPr>
      <w:bookmarkStart w:id="19" w:name="_Toc91577238"/>
      <w:r>
        <w:t>Физическое проектирование БД</w:t>
      </w:r>
      <w:bookmarkEnd w:id="19"/>
    </w:p>
    <w:p w14:paraId="173CE2B0" w14:textId="77777777" w:rsidR="003100FF" w:rsidRDefault="003100FF" w:rsidP="003100FF">
      <w:r>
        <w:t>Разработка скриптов на создание базы данных и таблиц</w:t>
      </w:r>
      <w:r w:rsidRPr="00A328CA">
        <w:t>:</w:t>
      </w:r>
    </w:p>
    <w:p w14:paraId="15D13E6D" w14:textId="77777777" w:rsidR="003100FF" w:rsidRPr="00B80405" w:rsidRDefault="003100FF" w:rsidP="003100FF">
      <w:pPr>
        <w:rPr>
          <w:lang w:val="en-US"/>
        </w:rPr>
      </w:pPr>
      <w:proofErr w:type="spellStart"/>
      <w:r>
        <w:rPr>
          <w:lang w:val="en-US"/>
        </w:rPr>
        <w:t>InitDB</w:t>
      </w:r>
      <w:proofErr w:type="spellEnd"/>
      <w:r>
        <w:rPr>
          <w:lang w:val="en-US"/>
        </w:rPr>
        <w:t xml:space="preserve"> – </w:t>
      </w:r>
      <w:r>
        <w:t>создаёт</w:t>
      </w:r>
      <w:r w:rsidRPr="00FC5869">
        <w:rPr>
          <w:lang w:val="en-US"/>
        </w:rPr>
        <w:t xml:space="preserve"> </w:t>
      </w:r>
      <w:r>
        <w:t>БД</w:t>
      </w:r>
      <w:r w:rsidRPr="00FC5869">
        <w:rPr>
          <w:lang w:val="en-US"/>
        </w:rPr>
        <w:t xml:space="preserve"> </w:t>
      </w:r>
      <w:proofErr w:type="spellStart"/>
      <w:r>
        <w:rPr>
          <w:lang w:val="en-US"/>
        </w:rPr>
        <w:t>TrafficPolice</w:t>
      </w:r>
      <w:proofErr w:type="spellEnd"/>
    </w:p>
    <w:p w14:paraId="17548FD3" w14:textId="77777777" w:rsidR="003100FF" w:rsidRPr="00B80405" w:rsidRDefault="003100FF" w:rsidP="003100FF">
      <w:pPr>
        <w:rPr>
          <w:rFonts w:cs="Times New Roman"/>
          <w:sz w:val="40"/>
          <w:szCs w:val="40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DATABAS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TrafficPolice</w:t>
      </w:r>
      <w:proofErr w:type="spellEnd"/>
      <w:proofErr w:type="gramStart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;</w:t>
      </w:r>
      <w:proofErr w:type="gramEnd"/>
      <w:r w:rsidRPr="00B80405">
        <w:rPr>
          <w:rFonts w:cs="Times New Roman"/>
          <w:sz w:val="40"/>
          <w:szCs w:val="40"/>
          <w:lang w:val="en-US"/>
        </w:rPr>
        <w:t xml:space="preserve"> </w:t>
      </w:r>
    </w:p>
    <w:p w14:paraId="221E5C48" w14:textId="77777777" w:rsidR="003100FF" w:rsidRDefault="003100FF" w:rsidP="003100FF">
      <w:pPr>
        <w:rPr>
          <w:rFonts w:cs="Times New Roman"/>
          <w:szCs w:val="28"/>
          <w:lang w:val="en-US"/>
        </w:rPr>
      </w:pPr>
      <w:proofErr w:type="spellStart"/>
      <w:r w:rsidRPr="00217841">
        <w:rPr>
          <w:rFonts w:cs="Times New Roman"/>
          <w:szCs w:val="28"/>
          <w:lang w:val="en-US"/>
        </w:rPr>
        <w:t>InitTable</w:t>
      </w:r>
      <w:proofErr w:type="spellEnd"/>
      <w:r>
        <w:rPr>
          <w:rFonts w:cs="Times New Roman"/>
          <w:szCs w:val="28"/>
          <w:lang w:val="en-US"/>
        </w:rPr>
        <w:t xml:space="preserve"> – </w:t>
      </w:r>
      <w:r>
        <w:rPr>
          <w:rFonts w:cs="Times New Roman"/>
          <w:szCs w:val="28"/>
        </w:rPr>
        <w:t>создаёт</w:t>
      </w:r>
      <w:r w:rsidRPr="00FC5869">
        <w:rPr>
          <w:rFonts w:cs="Times New Roman"/>
          <w:szCs w:val="28"/>
          <w:lang w:val="en-US"/>
        </w:rPr>
        <w:t xml:space="preserve"> </w:t>
      </w:r>
      <w:r>
        <w:rPr>
          <w:rFonts w:cs="Times New Roman"/>
          <w:szCs w:val="28"/>
        </w:rPr>
        <w:t>таблицы</w:t>
      </w:r>
      <w:r>
        <w:rPr>
          <w:rFonts w:cs="Times New Roman"/>
          <w:szCs w:val="28"/>
          <w:lang w:val="en-US"/>
        </w:rPr>
        <w:t>.</w:t>
      </w:r>
    </w:p>
    <w:p w14:paraId="01C70CB4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US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TrafficPolice</w:t>
      </w:r>
      <w:proofErr w:type="spellEnd"/>
      <w:proofErr w:type="gramStart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;</w:t>
      </w:r>
      <w:proofErr w:type="gramEnd"/>
    </w:p>
    <w:p w14:paraId="4C3F0100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8162BE7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59F11A9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anufacter</w:t>
      </w:r>
      <w:proofErr w:type="spellEnd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72756AF1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lastRenderedPageBreak/>
        <w:t xml:space="preserve">   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anufacte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1D9484C8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[Name]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65B6AF6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2C746FA4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09EBC345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Model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34AED5A1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324657BB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anufacte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4FA07D65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anufacte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anufacter</w:t>
      </w:r>
      <w:proofErr w:type="spellEnd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anufacte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5AF76B13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  <w:t xml:space="preserve">[Name]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60D39A82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30DB4891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77BA642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0DA62C0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olo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3AF42AFD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[Name]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4421FDF5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671875DF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06ECBFF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Drive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2594C344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Drive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5713C212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FirstNam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2C09197D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SurNam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742387EE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LastNam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1222A628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Passport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564D0733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641A11FB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730BDF2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03F3DF1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3DC2E1C1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785B85DF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RegistrationNumber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6A2BB744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2A22A444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Model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0E048226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olo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5E019D2E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olo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olo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7EF7E272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ReleaseDat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D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06B72F78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3CA4D268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1A28A205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[Owner]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23DC632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[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Owne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]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58D56227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0D2363D6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21B9D146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Drive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709E3DA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Drive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Drive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Drive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01B0E820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BeginDat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D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7AC5B1D1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EndDat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DATE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</w:p>
    <w:p w14:paraId="0D43A6D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7764B06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CD0CDB0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Hijacking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216FCA75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Hijacking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58B6A52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71EB6B70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6F859B73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HijackingDat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D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73A97D0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  <w:t xml:space="preserve">Hijack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BI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482EE8F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lastRenderedPageBreak/>
        <w:t>);</w:t>
      </w:r>
    </w:p>
    <w:p w14:paraId="4AACEB3B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6C90E8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Accident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4A400213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149C7E5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Description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52A8084E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Date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VARCHAR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255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1353685D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01D76AF7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402F3B88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CREAT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TABLE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Member</w:t>
      </w:r>
      <w:proofErr w:type="spellEnd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</w:p>
    <w:p w14:paraId="6F0B93EB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Membe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PRIMAR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KEY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DENTITY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gram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2A36821A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0829F04C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4BF446B6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IN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OT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NULL,</w:t>
      </w:r>
    </w:p>
    <w:p w14:paraId="7549894F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ab/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FOREIGN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KEY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>REFERENCES</w:t>
      </w:r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 xml:space="preserve"> Accident</w:t>
      </w:r>
      <w:r w:rsidRPr="00B80405">
        <w:rPr>
          <w:rFonts w:ascii="Consolas" w:hAnsi="Consolas" w:cs="Consolas"/>
          <w:color w:val="0000FF"/>
          <w:sz w:val="24"/>
          <w:szCs w:val="24"/>
          <w:lang w:val="en-US"/>
        </w:rPr>
        <w:t xml:space="preserve"> </w:t>
      </w:r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B80405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B80405">
        <w:rPr>
          <w:rFonts w:ascii="Consolas" w:hAnsi="Consolas" w:cs="Consolas"/>
          <w:color w:val="808080"/>
          <w:sz w:val="24"/>
          <w:szCs w:val="24"/>
          <w:lang w:val="en-US"/>
        </w:rPr>
        <w:t>),</w:t>
      </w:r>
    </w:p>
    <w:p w14:paraId="212589B2" w14:textId="77777777" w:rsidR="003100FF" w:rsidRPr="00B80405" w:rsidRDefault="003100FF" w:rsidP="003100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noProof/>
          <w:color w:val="000000"/>
          <w:sz w:val="24"/>
          <w:szCs w:val="24"/>
        </w:rPr>
      </w:pPr>
      <w:r w:rsidRPr="00B80405">
        <w:rPr>
          <w:rFonts w:ascii="Consolas" w:hAnsi="Consolas" w:cs="Consolas"/>
          <w:color w:val="808080"/>
          <w:sz w:val="24"/>
          <w:szCs w:val="24"/>
        </w:rPr>
        <w:t>);</w:t>
      </w:r>
      <w:r w:rsidRPr="00B80405">
        <w:rPr>
          <w:rFonts w:ascii="Consolas" w:hAnsi="Consolas" w:cs="Consolas"/>
          <w:noProof/>
          <w:color w:val="000000"/>
          <w:sz w:val="24"/>
          <w:szCs w:val="24"/>
        </w:rPr>
        <w:t xml:space="preserve"> </w:t>
      </w:r>
    </w:p>
    <w:p w14:paraId="38203E04" w14:textId="193ADBAC" w:rsidR="003100FF" w:rsidRPr="00D90007" w:rsidRDefault="003100FF" w:rsidP="003100F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19"/>
          <w:szCs w:val="19"/>
        </w:rPr>
      </w:pPr>
    </w:p>
    <w:p w14:paraId="0FAA9DD8" w14:textId="77777777" w:rsidR="003100FF" w:rsidRDefault="003100FF" w:rsidP="003100FF">
      <w:pPr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t>Разработка скриптов на добавление данных в таблицы</w:t>
      </w:r>
    </w:p>
    <w:p w14:paraId="1F7618A0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 xml:space="preserve">-- Insert </w:t>
      </w:r>
      <w:proofErr w:type="spellStart"/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Manufacters</w:t>
      </w:r>
      <w:proofErr w:type="spellEnd"/>
    </w:p>
    <w:p w14:paraId="109B6B99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anufacter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proofErr w:type="spellStart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Porche</w:t>
      </w:r>
      <w:proofErr w:type="spellEnd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357B8C46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anufacter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BMW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5FC11C0A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0E5D97D5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 Insert Models</w:t>
      </w:r>
    </w:p>
    <w:p w14:paraId="379684F2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Model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Cayenne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24770518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Model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proofErr w:type="spellStart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Macan</w:t>
      </w:r>
      <w:proofErr w:type="spellEnd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050B20A5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Model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2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x5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16F012E4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13116A1B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 Insert Colors</w:t>
      </w:r>
    </w:p>
    <w:p w14:paraId="1E2046E8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Yellow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574CF57E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Gray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3E72B9FE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Black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5256093C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49AD12F8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 Insert Drivers</w:t>
      </w:r>
    </w:p>
    <w:p w14:paraId="0FBD9B93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Drive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Petr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proofErr w:type="spellStart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Vasilevich</w:t>
      </w:r>
      <w:proofErr w:type="spellEnd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proofErr w:type="spellStart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Lovin</w:t>
      </w:r>
      <w:proofErr w:type="spellEnd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1712 252037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780603F5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Drive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Andrey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proofErr w:type="spellStart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Sergeevich</w:t>
      </w:r>
      <w:proofErr w:type="spellEnd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proofErr w:type="spellStart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Petrov</w:t>
      </w:r>
      <w:proofErr w:type="spellEnd"/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3213 213321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19D2B8A1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4401BE3F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Insert Cars</w:t>
      </w:r>
    </w:p>
    <w:p w14:paraId="11EC54DA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FF0000"/>
          <w:sz w:val="24"/>
          <w:szCs w:val="24"/>
        </w:rPr>
        <w:t>ЕК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323</w:t>
      </w:r>
      <w:r w:rsidRPr="00DA27E7">
        <w:rPr>
          <w:rFonts w:ascii="Consolas" w:hAnsi="Consolas" w:cs="Consolas"/>
          <w:color w:val="FF0000"/>
          <w:sz w:val="24"/>
          <w:szCs w:val="24"/>
        </w:rPr>
        <w:t>Х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1999-04-12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327FDA21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FF0000"/>
          <w:sz w:val="24"/>
          <w:szCs w:val="24"/>
        </w:rPr>
        <w:t>ОК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374</w:t>
      </w:r>
      <w:r w:rsidRPr="00DA27E7">
        <w:rPr>
          <w:rFonts w:ascii="Consolas" w:hAnsi="Consolas" w:cs="Consolas"/>
          <w:color w:val="FF0000"/>
          <w:sz w:val="24"/>
          <w:szCs w:val="24"/>
        </w:rPr>
        <w:t>Т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3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2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00-10-15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6DE000E6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458F5A63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 Insert Owners</w:t>
      </w:r>
    </w:p>
    <w:p w14:paraId="278B51EC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[Owner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proofErr w:type="gramStart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2</w:t>
      </w:r>
      <w:proofErr w:type="gram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1999-04-19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NULL);</w:t>
      </w:r>
    </w:p>
    <w:p w14:paraId="26D288ED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[Owner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2</w:t>
      </w:r>
      <w:proofErr w:type="gramStart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proofErr w:type="gram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03-10-11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09-10-19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75DBBCCB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[Owner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2</w:t>
      </w:r>
      <w:proofErr w:type="gramStart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2</w:t>
      </w:r>
      <w:proofErr w:type="gram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09-10-20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NULL);</w:t>
      </w:r>
    </w:p>
    <w:p w14:paraId="09E6A9A4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106AFA6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Insert Hijacking</w:t>
      </w:r>
    </w:p>
    <w:p w14:paraId="288D608D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Hijacking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03-10-24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52BDD4C4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7985159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--Insert Hijacking</w:t>
      </w:r>
    </w:p>
    <w:p w14:paraId="09759DA0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lastRenderedPageBreak/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Accident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FF0000"/>
          <w:sz w:val="24"/>
          <w:szCs w:val="24"/>
        </w:rPr>
        <w:t>Два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</w:rPr>
        <w:t>автомобиля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</w:rPr>
        <w:t>столкнулись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05-10-11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proofErr w:type="gramStart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;</w:t>
      </w:r>
      <w:proofErr w:type="gramEnd"/>
    </w:p>
    <w:p w14:paraId="002CB1E2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Accident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FF0000"/>
          <w:sz w:val="24"/>
          <w:szCs w:val="24"/>
        </w:rPr>
        <w:t>Два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</w:rPr>
        <w:t>автомобиля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</w:rPr>
        <w:t>столкнулись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2010-10-11'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proofErr w:type="gramStart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;</w:t>
      </w:r>
      <w:proofErr w:type="gramEnd"/>
    </w:p>
    <w:p w14:paraId="4DB0EBC4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17518EAE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 xml:space="preserve">--Insert </w:t>
      </w:r>
      <w:proofErr w:type="spellStart"/>
      <w:r w:rsidRPr="00DA27E7">
        <w:rPr>
          <w:rFonts w:ascii="Consolas" w:hAnsi="Consolas" w:cs="Consolas"/>
          <w:color w:val="008000"/>
          <w:sz w:val="24"/>
          <w:szCs w:val="24"/>
          <w:lang w:val="en-US"/>
        </w:rPr>
        <w:t>AccidentMembers</w:t>
      </w:r>
      <w:proofErr w:type="spellEnd"/>
    </w:p>
    <w:p w14:paraId="2EDB6E39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ccidentMember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33203F59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ccidentMember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2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772B0D79" w14:textId="77777777" w:rsidR="003100FF" w:rsidRPr="00DA27E7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ccidentMember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 xml:space="preserve">VALUES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1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2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);</w:t>
      </w:r>
    </w:p>
    <w:p w14:paraId="49B0DA7C" w14:textId="77777777" w:rsidR="003100FF" w:rsidRPr="003100FF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</w:rPr>
      </w:pPr>
      <w:r w:rsidRPr="005C757E">
        <w:rPr>
          <w:rFonts w:ascii="Consolas" w:hAnsi="Consolas" w:cs="Consolas"/>
          <w:color w:val="0000FF"/>
          <w:sz w:val="24"/>
          <w:szCs w:val="24"/>
          <w:lang w:val="en-US"/>
        </w:rPr>
        <w:t>INSERT</w:t>
      </w:r>
      <w:r w:rsidRPr="003100FF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C757E">
        <w:rPr>
          <w:rFonts w:ascii="Consolas" w:hAnsi="Consolas" w:cs="Consolas"/>
          <w:color w:val="0000FF"/>
          <w:sz w:val="24"/>
          <w:szCs w:val="24"/>
          <w:lang w:val="en-US"/>
        </w:rPr>
        <w:t>INTO</w:t>
      </w:r>
      <w:r w:rsidRPr="003100FF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5C757E">
        <w:rPr>
          <w:rFonts w:ascii="Consolas" w:hAnsi="Consolas" w:cs="Consolas"/>
          <w:color w:val="000000"/>
          <w:sz w:val="24"/>
          <w:szCs w:val="24"/>
          <w:lang w:val="en-US"/>
        </w:rPr>
        <w:t>AccidentMember</w:t>
      </w:r>
      <w:proofErr w:type="spellEnd"/>
      <w:r w:rsidRPr="003100FF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C757E">
        <w:rPr>
          <w:rFonts w:ascii="Consolas" w:hAnsi="Consolas" w:cs="Consolas"/>
          <w:color w:val="0000FF"/>
          <w:sz w:val="24"/>
          <w:szCs w:val="24"/>
          <w:lang w:val="en-US"/>
        </w:rPr>
        <w:t>VALUES</w:t>
      </w:r>
      <w:r w:rsidRPr="003100FF">
        <w:rPr>
          <w:rFonts w:ascii="Consolas" w:hAnsi="Consolas" w:cs="Consolas"/>
          <w:color w:val="0000FF"/>
          <w:sz w:val="24"/>
          <w:szCs w:val="24"/>
        </w:rPr>
        <w:t xml:space="preserve"> </w:t>
      </w:r>
      <w:r w:rsidRPr="003100FF">
        <w:rPr>
          <w:rFonts w:ascii="Consolas" w:hAnsi="Consolas" w:cs="Consolas"/>
          <w:color w:val="808080"/>
          <w:sz w:val="24"/>
          <w:szCs w:val="24"/>
        </w:rPr>
        <w:t>(</w:t>
      </w:r>
      <w:r w:rsidRPr="003100FF">
        <w:rPr>
          <w:rFonts w:ascii="Consolas" w:hAnsi="Consolas" w:cs="Consolas"/>
          <w:color w:val="000000"/>
          <w:sz w:val="24"/>
          <w:szCs w:val="24"/>
        </w:rPr>
        <w:t>2</w:t>
      </w:r>
      <w:r w:rsidRPr="003100FF">
        <w:rPr>
          <w:rFonts w:ascii="Consolas" w:hAnsi="Consolas" w:cs="Consolas"/>
          <w:color w:val="808080"/>
          <w:sz w:val="24"/>
          <w:szCs w:val="24"/>
        </w:rPr>
        <w:t>,</w:t>
      </w:r>
      <w:r w:rsidRPr="003100FF">
        <w:rPr>
          <w:rFonts w:ascii="Consolas" w:hAnsi="Consolas" w:cs="Consolas"/>
          <w:color w:val="000000"/>
          <w:sz w:val="24"/>
          <w:szCs w:val="24"/>
        </w:rPr>
        <w:t xml:space="preserve"> 2</w:t>
      </w:r>
      <w:r w:rsidRPr="003100FF">
        <w:rPr>
          <w:rFonts w:ascii="Consolas" w:hAnsi="Consolas" w:cs="Consolas"/>
          <w:color w:val="808080"/>
          <w:sz w:val="24"/>
          <w:szCs w:val="24"/>
        </w:rPr>
        <w:t>);</w:t>
      </w:r>
    </w:p>
    <w:p w14:paraId="20BAA6E2" w14:textId="77777777" w:rsidR="003100FF" w:rsidRPr="003100FF" w:rsidRDefault="003100FF" w:rsidP="003100FF">
      <w:pPr>
        <w:autoSpaceDE w:val="0"/>
        <w:autoSpaceDN w:val="0"/>
        <w:adjustRightInd w:val="0"/>
        <w:spacing w:after="0" w:line="240" w:lineRule="auto"/>
        <w:jc w:val="left"/>
        <w:rPr>
          <w:rFonts w:ascii="Consolas" w:hAnsi="Consolas" w:cs="Consolas"/>
          <w:color w:val="000000"/>
          <w:sz w:val="24"/>
          <w:szCs w:val="24"/>
        </w:rPr>
      </w:pPr>
    </w:p>
    <w:p w14:paraId="0E064596" w14:textId="77777777" w:rsidR="003100FF" w:rsidRPr="00DA27E7" w:rsidRDefault="003100FF" w:rsidP="003100FF">
      <w:pPr>
        <w:keepLines/>
        <w:pageBreakBefore/>
        <w:autoSpaceDE w:val="0"/>
        <w:autoSpaceDN w:val="0"/>
        <w:adjustRightInd w:val="0"/>
        <w:spacing w:before="280" w:after="28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</w:rPr>
        <w:lastRenderedPageBreak/>
        <w:t>--1.</w:t>
      </w:r>
      <w:r w:rsidRPr="00DA27E7">
        <w:rPr>
          <w:rFonts w:ascii="Consolas" w:hAnsi="Consolas" w:cs="Consolas"/>
          <w:color w:val="008000"/>
          <w:sz w:val="24"/>
          <w:szCs w:val="24"/>
        </w:rPr>
        <w:tab/>
        <w:t>Выдавать информацию об автомобиле по его регистрационному знаку (марка, цвет, модель и т.д.</w:t>
      </w:r>
      <w:proofErr w:type="gramStart"/>
      <w:r w:rsidRPr="00DA27E7">
        <w:rPr>
          <w:rFonts w:ascii="Consolas" w:hAnsi="Consolas" w:cs="Consolas"/>
          <w:color w:val="008000"/>
          <w:sz w:val="24"/>
          <w:szCs w:val="24"/>
        </w:rPr>
        <w:t>).</w:t>
      </w:r>
      <w:r w:rsidRPr="00DA27E7">
        <w:rPr>
          <w:rFonts w:ascii="Consolas" w:hAnsi="Consolas" w:cs="Consolas"/>
          <w:color w:val="000000"/>
          <w:sz w:val="24"/>
          <w:szCs w:val="24"/>
        </w:rPr>
        <w:br/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proofErr w:type="gram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RegistrationNumber</w:t>
      </w:r>
      <w:proofErr w:type="spell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b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[Name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odelName</w:t>
      </w:r>
      <w:proofErr w:type="spell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d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[Name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anufacter</w:t>
      </w:r>
      <w:proofErr w:type="spell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[Name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a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Model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b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olo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olo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olo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anufacter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d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anufacte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d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Manufacte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WHERE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RegistrationNumber</w:t>
      </w:r>
      <w:proofErr w:type="spell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FF0000"/>
          <w:sz w:val="24"/>
          <w:szCs w:val="24"/>
        </w:rPr>
        <w:t>ЕК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323</w:t>
      </w:r>
      <w:r w:rsidRPr="00DA27E7">
        <w:rPr>
          <w:rFonts w:ascii="Consolas" w:hAnsi="Consolas" w:cs="Consolas"/>
          <w:color w:val="FF0000"/>
          <w:sz w:val="24"/>
          <w:szCs w:val="24"/>
        </w:rPr>
        <w:t>Х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</w:p>
    <w:p w14:paraId="21A83F32" w14:textId="77777777" w:rsidR="003100FF" w:rsidRPr="00285C14" w:rsidRDefault="003100FF" w:rsidP="003100FF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color w:val="000000"/>
          <w:sz w:val="24"/>
          <w:szCs w:val="24"/>
        </w:rPr>
      </w:pPr>
      <w:r>
        <w:rPr>
          <w:rFonts w:ascii="Consolas" w:hAnsi="Consolas" w:cs="Consolas"/>
          <w:noProof/>
          <w:color w:val="000000"/>
          <w:sz w:val="24"/>
          <w:szCs w:val="24"/>
          <w:lang w:eastAsia="ru-RU"/>
        </w:rPr>
        <w:drawing>
          <wp:inline distT="0" distB="0" distL="0" distR="0" wp14:anchorId="43AFA4F3" wp14:editId="4457C66F">
            <wp:extent cx="3190875" cy="38100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D2161" w14:textId="77777777" w:rsidR="003100FF" w:rsidRPr="004F3739" w:rsidRDefault="003100FF" w:rsidP="003100FF">
      <w:pPr>
        <w:jc w:val="center"/>
        <w:rPr>
          <w:rFonts w:cs="Times New Roman"/>
          <w:szCs w:val="28"/>
        </w:rPr>
      </w:pPr>
      <w:r>
        <w:t>Рисунок 3 </w:t>
      </w:r>
      <w:r>
        <w:noBreakHyphen/>
        <w:t> Результат выполнения запроса</w:t>
      </w:r>
    </w:p>
    <w:p w14:paraId="7FF5270C" w14:textId="77777777" w:rsidR="003100FF" w:rsidRPr="00DA27E7" w:rsidRDefault="003100FF" w:rsidP="003100FF">
      <w:pPr>
        <w:autoSpaceDE w:val="0"/>
        <w:autoSpaceDN w:val="0"/>
        <w:adjustRightInd w:val="0"/>
        <w:spacing w:before="280" w:after="28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DA27E7">
        <w:rPr>
          <w:rFonts w:ascii="Consolas" w:hAnsi="Consolas" w:cs="Consolas"/>
          <w:color w:val="008000"/>
          <w:sz w:val="24"/>
          <w:szCs w:val="24"/>
        </w:rPr>
        <w:t>--2.</w:t>
      </w:r>
      <w:r w:rsidRPr="00DA27E7">
        <w:rPr>
          <w:rFonts w:ascii="Consolas" w:hAnsi="Consolas" w:cs="Consolas"/>
          <w:color w:val="008000"/>
          <w:sz w:val="24"/>
          <w:szCs w:val="24"/>
        </w:rPr>
        <w:tab/>
        <w:t>Выдавать информацию об автовладельце по регистрационному знаку данного автомобиля.</w:t>
      </w:r>
      <w:r w:rsidRPr="00DA27E7">
        <w:rPr>
          <w:rFonts w:ascii="Consolas" w:hAnsi="Consolas" w:cs="Consolas"/>
          <w:color w:val="000000"/>
          <w:sz w:val="24"/>
          <w:szCs w:val="24"/>
        </w:rPr>
        <w:br/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*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[Owner]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a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b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Drive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Drive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Drive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WHERE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RegistrationNumber</w:t>
      </w:r>
      <w:proofErr w:type="spell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FF0000"/>
          <w:sz w:val="24"/>
          <w:szCs w:val="24"/>
        </w:rPr>
        <w:t>ЕК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323</w:t>
      </w:r>
      <w:r w:rsidRPr="00DA27E7">
        <w:rPr>
          <w:rFonts w:ascii="Consolas" w:hAnsi="Consolas" w:cs="Consolas"/>
          <w:color w:val="FF0000"/>
          <w:sz w:val="24"/>
          <w:szCs w:val="24"/>
        </w:rPr>
        <w:t>Х</w:t>
      </w:r>
      <w:r w:rsidRPr="00DA27E7">
        <w:rPr>
          <w:rFonts w:ascii="Consolas" w:hAnsi="Consolas" w:cs="Consolas"/>
          <w:color w:val="FF0000"/>
          <w:sz w:val="24"/>
          <w:szCs w:val="24"/>
          <w:lang w:val="en-US"/>
        </w:rPr>
        <w:t>'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AND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EndDate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I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NULL</w:t>
      </w:r>
    </w:p>
    <w:p w14:paraId="7AE80545" w14:textId="77777777" w:rsidR="003100FF" w:rsidRDefault="003100FF" w:rsidP="003100FF">
      <w:pPr>
        <w:jc w:val="center"/>
      </w:pPr>
      <w:r>
        <w:rPr>
          <w:rFonts w:cs="Times New Roman"/>
          <w:noProof/>
          <w:szCs w:val="28"/>
          <w:lang w:eastAsia="ru-RU"/>
        </w:rPr>
        <w:drawing>
          <wp:inline distT="0" distB="0" distL="0" distR="0" wp14:anchorId="76646717" wp14:editId="04D3C43C">
            <wp:extent cx="3474720" cy="3657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5869">
        <w:rPr>
          <w:rFonts w:cs="Times New Roman"/>
          <w:szCs w:val="28"/>
        </w:rPr>
        <w:br/>
      </w:r>
      <w:r>
        <w:t>Рисунок 4 </w:t>
      </w:r>
      <w:r>
        <w:noBreakHyphen/>
        <w:t> Результат выполнения запроса</w:t>
      </w:r>
    </w:p>
    <w:p w14:paraId="7086AEBE" w14:textId="7B6DD716" w:rsidR="003100FF" w:rsidRPr="00DA27E7" w:rsidRDefault="003100FF" w:rsidP="003100FF">
      <w:pPr>
        <w:autoSpaceDE w:val="0"/>
        <w:autoSpaceDN w:val="0"/>
        <w:adjustRightInd w:val="0"/>
        <w:spacing w:before="280" w:after="28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8000"/>
          <w:sz w:val="24"/>
          <w:szCs w:val="24"/>
          <w:lang w:val="en-US"/>
        </w:rPr>
        <w:t>--3</w:t>
      </w:r>
      <w:r w:rsidRPr="005C757E">
        <w:rPr>
          <w:rFonts w:ascii="Consolas" w:hAnsi="Consolas" w:cs="Consolas"/>
          <w:color w:val="008000"/>
          <w:sz w:val="24"/>
          <w:szCs w:val="24"/>
          <w:lang w:val="en-US"/>
        </w:rPr>
        <w:t>.</w:t>
      </w:r>
      <w:r w:rsidRPr="005C757E">
        <w:rPr>
          <w:rFonts w:ascii="Consolas" w:hAnsi="Consolas" w:cs="Consolas"/>
          <w:color w:val="008000"/>
          <w:sz w:val="24"/>
          <w:szCs w:val="24"/>
          <w:lang w:val="en-US"/>
        </w:rPr>
        <w:tab/>
      </w:r>
      <w:r w:rsidRPr="00DA27E7">
        <w:rPr>
          <w:rFonts w:ascii="Consolas" w:hAnsi="Consolas" w:cs="Consolas"/>
          <w:color w:val="008000"/>
          <w:sz w:val="24"/>
          <w:szCs w:val="24"/>
        </w:rPr>
        <w:t>Выдавать</w:t>
      </w:r>
      <w:r w:rsidRPr="005C757E">
        <w:rPr>
          <w:rFonts w:ascii="Consolas" w:hAnsi="Consolas" w:cs="Consolas"/>
          <w:color w:val="008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8000"/>
          <w:sz w:val="24"/>
          <w:szCs w:val="24"/>
        </w:rPr>
        <w:t>список</w:t>
      </w:r>
      <w:r w:rsidRPr="005C757E">
        <w:rPr>
          <w:rFonts w:ascii="Consolas" w:hAnsi="Consolas" w:cs="Consolas"/>
          <w:color w:val="008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8000"/>
          <w:sz w:val="24"/>
          <w:szCs w:val="24"/>
        </w:rPr>
        <w:t>угнанных</w:t>
      </w:r>
      <w:r w:rsidRPr="005C757E">
        <w:rPr>
          <w:rFonts w:ascii="Consolas" w:hAnsi="Consolas" w:cs="Consolas"/>
          <w:color w:val="008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8000"/>
          <w:sz w:val="24"/>
          <w:szCs w:val="24"/>
        </w:rPr>
        <w:t>автомобилей</w:t>
      </w:r>
      <w:r w:rsidRPr="005C757E">
        <w:rPr>
          <w:rFonts w:ascii="Consolas" w:hAnsi="Consolas" w:cs="Consolas"/>
          <w:color w:val="008000"/>
          <w:sz w:val="24"/>
          <w:szCs w:val="24"/>
          <w:lang w:val="en-US"/>
        </w:rPr>
        <w:t>.</w:t>
      </w:r>
      <w:r w:rsidRPr="005C757E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b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*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HijackingDate</w:t>
      </w:r>
      <w:proofErr w:type="spellEnd"/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Hijack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Hijacking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a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b </w:t>
      </w:r>
      <w:r w:rsidRPr="00DA27E7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DA27E7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DA27E7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</w:p>
    <w:p w14:paraId="79EA9A2B" w14:textId="77777777" w:rsidR="003100FF" w:rsidRDefault="003100FF" w:rsidP="003100FF">
      <w:pPr>
        <w:autoSpaceDE w:val="0"/>
        <w:autoSpaceDN w:val="0"/>
        <w:adjustRightInd w:val="0"/>
        <w:spacing w:after="0" w:line="240" w:lineRule="auto"/>
        <w:jc w:val="center"/>
      </w:pPr>
      <w:r>
        <w:rPr>
          <w:rFonts w:cs="Times New Roman"/>
          <w:noProof/>
          <w:szCs w:val="28"/>
          <w:lang w:eastAsia="ru-RU"/>
        </w:rPr>
        <w:drawing>
          <wp:inline distT="0" distB="0" distL="0" distR="0" wp14:anchorId="4B1BF468" wp14:editId="0A7C25FB">
            <wp:extent cx="4781550" cy="40957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96CF4">
        <w:rPr>
          <w:rFonts w:cs="Times New Roman"/>
          <w:szCs w:val="28"/>
        </w:rPr>
        <w:br/>
      </w:r>
      <w:r>
        <w:t>Рисунок</w:t>
      </w:r>
      <w:r w:rsidRPr="00596CF4">
        <w:t xml:space="preserve"> 5</w:t>
      </w:r>
      <w:r w:rsidRPr="00D038AB">
        <w:rPr>
          <w:lang w:val="en-US"/>
        </w:rPr>
        <w:t> </w:t>
      </w:r>
      <w:r w:rsidRPr="00596CF4">
        <w:noBreakHyphen/>
      </w:r>
      <w:r w:rsidRPr="00D038AB">
        <w:rPr>
          <w:lang w:val="en-US"/>
        </w:rPr>
        <w:t> </w:t>
      </w:r>
      <w:r>
        <w:t>Результат</w:t>
      </w:r>
      <w:r w:rsidRPr="00596CF4">
        <w:t xml:space="preserve"> </w:t>
      </w:r>
      <w:r>
        <w:t>выполнения</w:t>
      </w:r>
      <w:r w:rsidRPr="00596CF4">
        <w:t xml:space="preserve"> </w:t>
      </w:r>
      <w:r>
        <w:t>запроса</w:t>
      </w:r>
    </w:p>
    <w:p w14:paraId="38295A3C" w14:textId="77777777" w:rsidR="003100FF" w:rsidRPr="00D038AB" w:rsidRDefault="003100FF" w:rsidP="003100FF">
      <w:pPr>
        <w:autoSpaceDE w:val="0"/>
        <w:autoSpaceDN w:val="0"/>
        <w:adjustRightInd w:val="0"/>
        <w:spacing w:after="0" w:line="240" w:lineRule="auto"/>
        <w:jc w:val="center"/>
      </w:pPr>
    </w:p>
    <w:p w14:paraId="7341A268" w14:textId="447A63E9" w:rsidR="003100FF" w:rsidRPr="00024D0B" w:rsidRDefault="003100FF" w:rsidP="003100FF">
      <w:pPr>
        <w:keepLines/>
        <w:pageBreakBefore/>
        <w:autoSpaceDE w:val="0"/>
        <w:autoSpaceDN w:val="0"/>
        <w:adjustRightInd w:val="0"/>
        <w:spacing w:before="280" w:after="28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8000"/>
          <w:sz w:val="24"/>
          <w:szCs w:val="24"/>
        </w:rPr>
        <w:lastRenderedPageBreak/>
        <w:t>--4</w:t>
      </w:r>
      <w:r w:rsidRPr="00024D0B">
        <w:rPr>
          <w:rFonts w:ascii="Consolas" w:hAnsi="Consolas" w:cs="Consolas"/>
          <w:color w:val="008000"/>
          <w:sz w:val="24"/>
          <w:szCs w:val="24"/>
        </w:rPr>
        <w:t>.</w:t>
      </w:r>
      <w:r w:rsidRPr="00024D0B">
        <w:rPr>
          <w:rFonts w:ascii="Consolas" w:hAnsi="Consolas" w:cs="Consolas"/>
          <w:color w:val="008000"/>
          <w:sz w:val="24"/>
          <w:szCs w:val="24"/>
        </w:rPr>
        <w:tab/>
        <w:t>Выдавать список автомобилей, попавших в аварию в данный период времени.</w:t>
      </w:r>
      <w:r w:rsidRPr="00024D0B">
        <w:rPr>
          <w:rFonts w:ascii="Consolas" w:hAnsi="Consolas" w:cs="Consolas"/>
          <w:color w:val="000000"/>
          <w:sz w:val="24"/>
          <w:szCs w:val="24"/>
        </w:rPr>
        <w:br/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Description</w:t>
      </w:r>
      <w:proofErr w:type="spellEnd"/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Date</w:t>
      </w:r>
      <w:proofErr w:type="spellEnd"/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c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RegistrationNumber</w:t>
      </w:r>
      <w:proofErr w:type="spellEnd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Accident </w:t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a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Member</w:t>
      </w:r>
      <w:proofErr w:type="spellEnd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b </w:t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ID</w:t>
      </w:r>
      <w:proofErr w:type="spellEnd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c </w:t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c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024D0B">
        <w:rPr>
          <w:rFonts w:ascii="Consolas" w:hAnsi="Consolas" w:cs="Consolas"/>
          <w:color w:val="0000FF"/>
          <w:sz w:val="24"/>
          <w:szCs w:val="24"/>
          <w:lang w:val="en-US"/>
        </w:rPr>
        <w:t>WHERE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024D0B">
        <w:rPr>
          <w:rFonts w:ascii="Consolas" w:hAnsi="Consolas" w:cs="Consolas"/>
          <w:color w:val="FF00FF"/>
          <w:sz w:val="24"/>
          <w:szCs w:val="24"/>
          <w:lang w:val="en-US"/>
        </w:rPr>
        <w:t>YEAR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(</w:t>
      </w:r>
      <w:proofErr w:type="spellStart"/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>AccidentDate</w:t>
      </w:r>
      <w:proofErr w:type="spellEnd"/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)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gramStart"/>
      <w:r w:rsidRPr="00024D0B">
        <w:rPr>
          <w:rFonts w:ascii="Consolas" w:hAnsi="Consolas" w:cs="Consolas"/>
          <w:color w:val="808080"/>
          <w:sz w:val="24"/>
          <w:szCs w:val="24"/>
          <w:lang w:val="en-US"/>
        </w:rPr>
        <w:t>&lt;</w:t>
      </w:r>
      <w:r w:rsidRPr="00024D0B">
        <w:rPr>
          <w:rFonts w:ascii="Consolas" w:hAnsi="Consolas" w:cs="Consolas"/>
          <w:color w:val="000000"/>
          <w:sz w:val="24"/>
          <w:szCs w:val="24"/>
          <w:lang w:val="en-US"/>
        </w:rPr>
        <w:t xml:space="preserve"> 2007</w:t>
      </w:r>
      <w:proofErr w:type="gramEnd"/>
    </w:p>
    <w:p w14:paraId="380056A9" w14:textId="77777777" w:rsidR="003100FF" w:rsidRDefault="003100FF" w:rsidP="003100FF">
      <w:pPr>
        <w:jc w:val="center"/>
      </w:pPr>
      <w:r>
        <w:rPr>
          <w:rFonts w:cs="Times New Roman"/>
          <w:noProof/>
          <w:szCs w:val="28"/>
          <w:lang w:eastAsia="ru-RU"/>
        </w:rPr>
        <w:drawing>
          <wp:inline distT="0" distB="0" distL="0" distR="0" wp14:anchorId="57C9CCBF" wp14:editId="73C0AEEC">
            <wp:extent cx="4419600" cy="5810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3612">
        <w:rPr>
          <w:rFonts w:cs="Times New Roman"/>
          <w:szCs w:val="28"/>
        </w:rPr>
        <w:br/>
      </w:r>
      <w:r>
        <w:t xml:space="preserve">Рисунок </w:t>
      </w:r>
      <w:r w:rsidRPr="00FF3612">
        <w:t>6</w:t>
      </w:r>
      <w:r>
        <w:t> </w:t>
      </w:r>
      <w:r>
        <w:noBreakHyphen/>
        <w:t> Результат выполнения запроса</w:t>
      </w:r>
    </w:p>
    <w:p w14:paraId="00E89690" w14:textId="0D64855F" w:rsidR="003100FF" w:rsidRPr="002114B1" w:rsidRDefault="003100FF" w:rsidP="003100FF">
      <w:pPr>
        <w:autoSpaceDE w:val="0"/>
        <w:autoSpaceDN w:val="0"/>
        <w:adjustRightInd w:val="0"/>
        <w:spacing w:before="280" w:after="280" w:line="240" w:lineRule="auto"/>
        <w:jc w:val="left"/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8000"/>
          <w:sz w:val="24"/>
          <w:szCs w:val="24"/>
        </w:rPr>
        <w:t>--5</w:t>
      </w:r>
      <w:bookmarkStart w:id="20" w:name="_GoBack"/>
      <w:bookmarkEnd w:id="20"/>
      <w:r w:rsidRPr="002114B1">
        <w:rPr>
          <w:rFonts w:ascii="Consolas" w:hAnsi="Consolas" w:cs="Consolas"/>
          <w:color w:val="008000"/>
          <w:sz w:val="24"/>
          <w:szCs w:val="24"/>
        </w:rPr>
        <w:t>.</w:t>
      </w:r>
      <w:r w:rsidRPr="002114B1">
        <w:rPr>
          <w:rFonts w:ascii="Consolas" w:hAnsi="Consolas" w:cs="Consolas"/>
          <w:color w:val="008000"/>
          <w:sz w:val="24"/>
          <w:szCs w:val="24"/>
        </w:rPr>
        <w:tab/>
        <w:t>Выдавать список наиболее угоняемых автомобилей по марке.</w:t>
      </w:r>
      <w:r w:rsidRPr="002114B1">
        <w:rPr>
          <w:rFonts w:ascii="Consolas" w:hAnsi="Consolas" w:cs="Consolas"/>
          <w:color w:val="000000"/>
          <w:sz w:val="24"/>
          <w:szCs w:val="24"/>
        </w:rPr>
        <w:br/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2114B1">
        <w:rPr>
          <w:rFonts w:ascii="Consolas" w:hAnsi="Consolas" w:cs="Consolas"/>
          <w:color w:val="FF00FF"/>
          <w:sz w:val="24"/>
          <w:szCs w:val="24"/>
          <w:lang w:val="en-US"/>
        </w:rPr>
        <w:t>COUNT</w:t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(*)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HijackingCount</w:t>
      </w:r>
      <w:proofErr w:type="spellEnd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Hijacking </w:t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a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JOIN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Car </w:t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as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b </w:t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ON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a</w:t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=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CarID</w:t>
      </w:r>
      <w:proofErr w:type="spellEnd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br/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GROUP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2114B1">
        <w:rPr>
          <w:rFonts w:ascii="Consolas" w:hAnsi="Consolas" w:cs="Consolas"/>
          <w:color w:val="0000FF"/>
          <w:sz w:val="24"/>
          <w:szCs w:val="24"/>
          <w:lang w:val="en-US"/>
        </w:rPr>
        <w:t>BY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b</w:t>
      </w:r>
      <w:r w:rsidRPr="002114B1">
        <w:rPr>
          <w:rFonts w:ascii="Consolas" w:hAnsi="Consolas" w:cs="Consolas"/>
          <w:color w:val="808080"/>
          <w:sz w:val="24"/>
          <w:szCs w:val="24"/>
          <w:lang w:val="en-US"/>
        </w:rPr>
        <w:t>.</w:t>
      </w:r>
      <w:r w:rsidRPr="002114B1">
        <w:rPr>
          <w:rFonts w:ascii="Consolas" w:hAnsi="Consolas" w:cs="Consolas"/>
          <w:color w:val="000000"/>
          <w:sz w:val="24"/>
          <w:szCs w:val="24"/>
          <w:lang w:val="en-US"/>
        </w:rPr>
        <w:t>ModelID</w:t>
      </w:r>
      <w:proofErr w:type="spellEnd"/>
    </w:p>
    <w:p w14:paraId="75E4D0E0" w14:textId="77777777" w:rsidR="003100FF" w:rsidRPr="00EE3C89" w:rsidRDefault="003100FF" w:rsidP="003100FF">
      <w:pPr>
        <w:jc w:val="center"/>
        <w:rPr>
          <w:rFonts w:cs="Times New Roman"/>
          <w:szCs w:val="28"/>
        </w:rPr>
      </w:pPr>
      <w:r>
        <w:rPr>
          <w:rFonts w:cs="Times New Roman"/>
          <w:noProof/>
          <w:szCs w:val="28"/>
          <w:lang w:eastAsia="ru-RU"/>
        </w:rPr>
        <w:drawing>
          <wp:inline distT="0" distB="0" distL="0" distR="0" wp14:anchorId="42039762" wp14:editId="1ED369FD">
            <wp:extent cx="1733550" cy="390525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F3612">
        <w:rPr>
          <w:rFonts w:cs="Times New Roman"/>
          <w:szCs w:val="28"/>
        </w:rPr>
        <w:br/>
      </w:r>
      <w:r>
        <w:t xml:space="preserve">Рисунок </w:t>
      </w:r>
      <w:r w:rsidRPr="00EE3C89">
        <w:t>7</w:t>
      </w:r>
      <w:r>
        <w:t> </w:t>
      </w:r>
      <w:r>
        <w:noBreakHyphen/>
        <w:t> Результат выполнения запроса</w:t>
      </w:r>
    </w:p>
    <w:p w14:paraId="662E2291" w14:textId="77777777" w:rsidR="003100FF" w:rsidRPr="009E71CA" w:rsidRDefault="003100FF" w:rsidP="003100FF">
      <w:pPr>
        <w:pStyle w:val="2"/>
      </w:pPr>
      <w:bookmarkStart w:id="21" w:name="_Toc91577240"/>
      <w:r>
        <w:t>Вывод</w:t>
      </w:r>
      <w:bookmarkEnd w:id="21"/>
    </w:p>
    <w:p w14:paraId="12F1073F" w14:textId="77777777" w:rsidR="003100FF" w:rsidRPr="006540CC" w:rsidRDefault="003100FF" w:rsidP="003100FF">
      <w:pPr>
        <w:pStyle w:val="MarinaRussianText"/>
      </w:pPr>
      <w:r>
        <w:t>Изучил</w:t>
      </w:r>
      <w:r w:rsidRPr="007D3F3F">
        <w:t xml:space="preserve"> метод</w:t>
      </w:r>
      <w:r>
        <w:t>ы</w:t>
      </w:r>
      <w:r w:rsidRPr="007D3F3F">
        <w:t xml:space="preserve"> и закреп</w:t>
      </w:r>
      <w:r>
        <w:t>ил</w:t>
      </w:r>
      <w:r w:rsidRPr="007D3F3F">
        <w:t xml:space="preserve"> знан</w:t>
      </w:r>
      <w:r>
        <w:t>ия</w:t>
      </w:r>
      <w:r w:rsidRPr="007D3F3F">
        <w:t xml:space="preserve"> в проектировании реляционных баз данных (РБД) с примерами и заданиями для исполнения в системе управления базами данных (СУБД) </w:t>
      </w:r>
      <w:r w:rsidRPr="007D3F3F">
        <w:rPr>
          <w:rFonts w:ascii="Courier New" w:hAnsi="Courier New" w:cs="Courier New"/>
          <w:lang w:val="en-US"/>
        </w:rPr>
        <w:t>Microsoft</w:t>
      </w:r>
      <w:r w:rsidRPr="007D3F3F">
        <w:rPr>
          <w:rFonts w:ascii="Courier New" w:hAnsi="Courier New" w:cs="Courier New"/>
        </w:rPr>
        <w:t> </w:t>
      </w:r>
      <w:r w:rsidRPr="007D3F3F">
        <w:rPr>
          <w:rFonts w:ascii="Courier New" w:hAnsi="Courier New" w:cs="Courier New"/>
          <w:lang w:val="en-US"/>
        </w:rPr>
        <w:t>SQL</w:t>
      </w:r>
      <w:r w:rsidRPr="007D3F3F">
        <w:rPr>
          <w:rFonts w:ascii="Courier New" w:hAnsi="Courier New" w:cs="Courier New"/>
        </w:rPr>
        <w:t> </w:t>
      </w:r>
      <w:r w:rsidRPr="007D3F3F">
        <w:rPr>
          <w:rFonts w:ascii="Courier New" w:hAnsi="Courier New" w:cs="Courier New"/>
          <w:lang w:val="en-US"/>
        </w:rPr>
        <w:t>Server</w:t>
      </w:r>
      <w:r w:rsidRPr="007D3F3F">
        <w:t>.</w:t>
      </w:r>
    </w:p>
    <w:p w14:paraId="090E8B65" w14:textId="77777777" w:rsidR="003100FF" w:rsidRPr="003100FF" w:rsidRDefault="003100FF" w:rsidP="003100FF">
      <w:pPr>
        <w:pStyle w:val="MarinaRussianText"/>
      </w:pPr>
    </w:p>
    <w:sectPr w:rsidR="003100FF" w:rsidRPr="003100FF" w:rsidSect="002838E3">
      <w:footerReference w:type="default" r:id="rId23"/>
      <w:pgSz w:w="11907" w:h="16840" w:code="9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3AA90" w14:textId="77777777" w:rsidR="00553194" w:rsidRDefault="00553194" w:rsidP="00663308">
      <w:pPr>
        <w:spacing w:after="0" w:line="240" w:lineRule="auto"/>
      </w:pPr>
      <w:r>
        <w:separator/>
      </w:r>
    </w:p>
  </w:endnote>
  <w:endnote w:type="continuationSeparator" w:id="0">
    <w:p w14:paraId="06859004" w14:textId="77777777" w:rsidR="00553194" w:rsidRDefault="00553194" w:rsidP="00663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EF3C1" w14:textId="77777777" w:rsidR="00663308" w:rsidRDefault="0066330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05769836"/>
      <w:docPartObj>
        <w:docPartGallery w:val="Page Numbers (Bottom of Page)"/>
        <w:docPartUnique/>
      </w:docPartObj>
    </w:sdtPr>
    <w:sdtEndPr/>
    <w:sdtContent>
      <w:p w14:paraId="235CF511" w14:textId="65DB1653" w:rsidR="00663308" w:rsidRDefault="00663308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D070C">
          <w:rPr>
            <w:noProof/>
          </w:rPr>
          <w:t>4</w:t>
        </w:r>
        <w:r>
          <w:fldChar w:fldCharType="end"/>
        </w:r>
      </w:p>
    </w:sdtContent>
  </w:sdt>
  <w:p w14:paraId="736BA99E" w14:textId="77777777" w:rsidR="00663308" w:rsidRDefault="00663308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55DD2" w14:textId="77777777" w:rsidR="00663308" w:rsidRDefault="00663308">
    <w:pPr>
      <w:pStyle w:val="a8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4897885"/>
      <w:docPartObj>
        <w:docPartGallery w:val="Page Numbers (Bottom of Page)"/>
        <w:docPartUnique/>
      </w:docPartObj>
    </w:sdtPr>
    <w:sdtEndPr/>
    <w:sdtContent>
      <w:p w14:paraId="11C4FF47" w14:textId="77777777" w:rsidR="00AD070C" w:rsidRDefault="00AD070C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00FF">
          <w:rPr>
            <w:noProof/>
          </w:rPr>
          <w:t>16</w:t>
        </w:r>
        <w:r>
          <w:fldChar w:fldCharType="end"/>
        </w:r>
      </w:p>
    </w:sdtContent>
  </w:sdt>
  <w:p w14:paraId="4D81FC11" w14:textId="77777777" w:rsidR="00AD070C" w:rsidRDefault="00AD070C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9BAFDF" w14:textId="77777777" w:rsidR="00553194" w:rsidRDefault="00553194" w:rsidP="00663308">
      <w:pPr>
        <w:spacing w:after="0" w:line="240" w:lineRule="auto"/>
      </w:pPr>
      <w:r>
        <w:separator/>
      </w:r>
    </w:p>
  </w:footnote>
  <w:footnote w:type="continuationSeparator" w:id="0">
    <w:p w14:paraId="4BF0D2F4" w14:textId="77777777" w:rsidR="00553194" w:rsidRDefault="00553194" w:rsidP="00663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ABE93" w14:textId="77777777" w:rsidR="00663308" w:rsidRDefault="00663308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401E9" w14:textId="77777777" w:rsidR="00663308" w:rsidRDefault="00663308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4C3CE3" w14:textId="77777777" w:rsidR="00663308" w:rsidRDefault="00663308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F7128"/>
    <w:multiLevelType w:val="hybridMultilevel"/>
    <w:tmpl w:val="E5CC69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90445"/>
    <w:multiLevelType w:val="hybridMultilevel"/>
    <w:tmpl w:val="D6E0F7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427C5"/>
    <w:multiLevelType w:val="hybridMultilevel"/>
    <w:tmpl w:val="4A2861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506A62"/>
    <w:multiLevelType w:val="hybridMultilevel"/>
    <w:tmpl w:val="68FCFD54"/>
    <w:lvl w:ilvl="0" w:tplc="0F2A0ED8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4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5587D6A"/>
    <w:multiLevelType w:val="hybridMultilevel"/>
    <w:tmpl w:val="A0D213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1E3381"/>
    <w:multiLevelType w:val="hybridMultilevel"/>
    <w:tmpl w:val="0D14270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0264E7"/>
    <w:multiLevelType w:val="multilevel"/>
    <w:tmpl w:val="5EF69A82"/>
    <w:lvl w:ilvl="0">
      <w:start w:val="3"/>
      <w:numFmt w:val="decimal"/>
      <w:lvlText w:val="%1."/>
      <w:lvlJc w:val="left"/>
      <w:pPr>
        <w:ind w:left="675" w:hanging="67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933" w:hanging="72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1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0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7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9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64" w:hanging="2160"/>
      </w:pPr>
      <w:rPr>
        <w:rFonts w:hint="default"/>
      </w:rPr>
    </w:lvl>
  </w:abstractNum>
  <w:abstractNum w:abstractNumId="8" w15:restartNumberingAfterBreak="0">
    <w:nsid w:val="1A211C34"/>
    <w:multiLevelType w:val="hybridMultilevel"/>
    <w:tmpl w:val="4A3EACF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12365CE"/>
    <w:multiLevelType w:val="hybridMultilevel"/>
    <w:tmpl w:val="5A20E56E"/>
    <w:lvl w:ilvl="0" w:tplc="FD263E7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C71EF"/>
    <w:multiLevelType w:val="multilevel"/>
    <w:tmpl w:val="1D602F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3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02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7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8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38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52" w:hanging="2160"/>
      </w:pPr>
      <w:rPr>
        <w:rFonts w:hint="default"/>
      </w:rPr>
    </w:lvl>
  </w:abstractNum>
  <w:abstractNum w:abstractNumId="12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C16D0E"/>
    <w:multiLevelType w:val="hybridMultilevel"/>
    <w:tmpl w:val="D9DA3400"/>
    <w:lvl w:ilvl="0" w:tplc="2EB0A322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85E21A3"/>
    <w:multiLevelType w:val="multilevel"/>
    <w:tmpl w:val="BDFC0E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7" w15:restartNumberingAfterBreak="0">
    <w:nsid w:val="3CC04205"/>
    <w:multiLevelType w:val="hybridMultilevel"/>
    <w:tmpl w:val="0324FE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4BB94F8D"/>
    <w:multiLevelType w:val="hybridMultilevel"/>
    <w:tmpl w:val="A558A4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C25AE"/>
    <w:multiLevelType w:val="hybridMultilevel"/>
    <w:tmpl w:val="F35496F8"/>
    <w:lvl w:ilvl="0" w:tplc="12686512">
      <w:start w:val="5"/>
      <w:numFmt w:val="decimal"/>
      <w:lvlText w:val="%1."/>
      <w:lvlJc w:val="left"/>
      <w:pPr>
        <w:ind w:left="720" w:hanging="360"/>
      </w:pPr>
      <w:rPr>
        <w:rFonts w:hint="default"/>
        <w:color w:val="auto"/>
        <w:lang w:val="en-US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76D9256A"/>
    <w:multiLevelType w:val="hybridMultilevel"/>
    <w:tmpl w:val="EF7CE6E2"/>
    <w:lvl w:ilvl="0" w:tplc="12686512">
      <w:start w:val="5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</w:num>
  <w:num w:numId="3">
    <w:abstractNumId w:val="2"/>
  </w:num>
  <w:num w:numId="4">
    <w:abstractNumId w:val="4"/>
  </w:num>
  <w:num w:numId="5">
    <w:abstractNumId w:val="21"/>
  </w:num>
  <w:num w:numId="6">
    <w:abstractNumId w:val="11"/>
  </w:num>
  <w:num w:numId="7">
    <w:abstractNumId w:val="12"/>
  </w:num>
  <w:num w:numId="8">
    <w:abstractNumId w:val="23"/>
  </w:num>
  <w:num w:numId="9">
    <w:abstractNumId w:val="5"/>
  </w:num>
  <w:num w:numId="10">
    <w:abstractNumId w:val="6"/>
  </w:num>
  <w:num w:numId="11">
    <w:abstractNumId w:val="7"/>
  </w:num>
  <w:num w:numId="12">
    <w:abstractNumId w:val="16"/>
  </w:num>
  <w:num w:numId="13">
    <w:abstractNumId w:val="3"/>
  </w:num>
  <w:num w:numId="14">
    <w:abstractNumId w:val="8"/>
  </w:num>
  <w:num w:numId="15">
    <w:abstractNumId w:val="17"/>
  </w:num>
  <w:num w:numId="16">
    <w:abstractNumId w:val="19"/>
  </w:num>
  <w:num w:numId="17">
    <w:abstractNumId w:val="10"/>
  </w:num>
  <w:num w:numId="18">
    <w:abstractNumId w:val="14"/>
  </w:num>
  <w:num w:numId="19">
    <w:abstractNumId w:val="20"/>
  </w:num>
  <w:num w:numId="20">
    <w:abstractNumId w:val="0"/>
  </w:num>
  <w:num w:numId="21">
    <w:abstractNumId w:val="22"/>
  </w:num>
  <w:num w:numId="22">
    <w:abstractNumId w:val="13"/>
  </w:num>
  <w:num w:numId="23">
    <w:abstractNumId w:val="1"/>
  </w:num>
  <w:num w:numId="24">
    <w:abstractNumId w:val="18"/>
  </w:num>
  <w:num w:numId="25">
    <w:abstractNumId w:val="24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623AD"/>
    <w:rsid w:val="000874B4"/>
    <w:rsid w:val="00182C2D"/>
    <w:rsid w:val="00194772"/>
    <w:rsid w:val="002838E3"/>
    <w:rsid w:val="00285B73"/>
    <w:rsid w:val="003100FF"/>
    <w:rsid w:val="00357833"/>
    <w:rsid w:val="003900D8"/>
    <w:rsid w:val="00392638"/>
    <w:rsid w:val="0041127D"/>
    <w:rsid w:val="00425BCF"/>
    <w:rsid w:val="00431ECA"/>
    <w:rsid w:val="00466532"/>
    <w:rsid w:val="00466E85"/>
    <w:rsid w:val="00472664"/>
    <w:rsid w:val="00481412"/>
    <w:rsid w:val="00493EA5"/>
    <w:rsid w:val="00553194"/>
    <w:rsid w:val="0057231C"/>
    <w:rsid w:val="005E135F"/>
    <w:rsid w:val="00663308"/>
    <w:rsid w:val="00706BF1"/>
    <w:rsid w:val="00707D73"/>
    <w:rsid w:val="007548E4"/>
    <w:rsid w:val="007775E8"/>
    <w:rsid w:val="00780568"/>
    <w:rsid w:val="007B12DC"/>
    <w:rsid w:val="007F46BD"/>
    <w:rsid w:val="00877338"/>
    <w:rsid w:val="008A3F81"/>
    <w:rsid w:val="008E31CC"/>
    <w:rsid w:val="008E6FBF"/>
    <w:rsid w:val="00987D72"/>
    <w:rsid w:val="009D765F"/>
    <w:rsid w:val="009E40E7"/>
    <w:rsid w:val="00A230DE"/>
    <w:rsid w:val="00A70AD5"/>
    <w:rsid w:val="00A8580A"/>
    <w:rsid w:val="00AD070C"/>
    <w:rsid w:val="00B01A21"/>
    <w:rsid w:val="00C143D1"/>
    <w:rsid w:val="00C92BAB"/>
    <w:rsid w:val="00CA32AC"/>
    <w:rsid w:val="00CE1371"/>
    <w:rsid w:val="00CF3A22"/>
    <w:rsid w:val="00D07C7A"/>
    <w:rsid w:val="00EC0A90"/>
    <w:rsid w:val="00EC7981"/>
    <w:rsid w:val="00FC2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"/>
    <w:next w:val="a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arinaRussianText">
    <w:name w:val="MarinaRussianText"/>
    <w:basedOn w:val="a"/>
    <w:link w:val="MarinaRussianText0"/>
    <w:autoRedefine/>
    <w:qFormat/>
    <w:rsid w:val="00CF3A22"/>
    <w:pPr>
      <w:spacing w:after="0"/>
      <w:jc w:val="left"/>
    </w:pPr>
    <w:rPr>
      <w:color w:val="000000" w:themeColor="text1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0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"/>
    <w:autoRedefine/>
    <w:qFormat/>
    <w:rsid w:val="00877338"/>
    <w:pPr>
      <w:tabs>
        <w:tab w:val="left" w:pos="708"/>
      </w:tabs>
      <w:spacing w:after="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0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3">
    <w:name w:val="caption"/>
    <w:basedOn w:val="a"/>
    <w:next w:val="a"/>
    <w:autoRedefine/>
    <w:uiPriority w:val="35"/>
    <w:unhideWhenUsed/>
    <w:qFormat/>
    <w:rsid w:val="007775E8"/>
    <w:pPr>
      <w:spacing w:after="200" w:line="240" w:lineRule="auto"/>
      <w:jc w:val="center"/>
    </w:pPr>
    <w:rPr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0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4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5">
    <w:name w:val="TOC Heading"/>
    <w:basedOn w:val="1"/>
    <w:next w:val="a"/>
    <w:uiPriority w:val="39"/>
    <w:unhideWhenUsed/>
    <w:qFormat/>
    <w:rsid w:val="00663308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ru-RU"/>
    </w:rPr>
  </w:style>
  <w:style w:type="paragraph" w:styleId="a6">
    <w:name w:val="header"/>
    <w:basedOn w:val="a"/>
    <w:link w:val="a7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63308"/>
    <w:rPr>
      <w:rFonts w:ascii="Times New Roman" w:hAnsi="Times New Roman"/>
      <w:sz w:val="28"/>
    </w:rPr>
  </w:style>
  <w:style w:type="paragraph" w:styleId="a8">
    <w:name w:val="footer"/>
    <w:basedOn w:val="a"/>
    <w:link w:val="a9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63308"/>
    <w:rPr>
      <w:rFonts w:ascii="Times New Roman" w:hAnsi="Times New Roman"/>
      <w:sz w:val="28"/>
    </w:rPr>
  </w:style>
  <w:style w:type="paragraph" w:styleId="12">
    <w:name w:val="toc 1"/>
    <w:basedOn w:val="a"/>
    <w:next w:val="a"/>
    <w:autoRedefine/>
    <w:uiPriority w:val="39"/>
    <w:unhideWhenUsed/>
    <w:rsid w:val="005E135F"/>
    <w:pPr>
      <w:spacing w:after="100"/>
    </w:pPr>
  </w:style>
  <w:style w:type="character" w:styleId="aa">
    <w:name w:val="Hyperlink"/>
    <w:basedOn w:val="a0"/>
    <w:uiPriority w:val="99"/>
    <w:unhideWhenUsed/>
    <w:rsid w:val="005E135F"/>
    <w:rPr>
      <w:color w:val="0000FF" w:themeColor="hyperlink"/>
      <w:u w:val="single"/>
    </w:rPr>
  </w:style>
  <w:style w:type="table" w:styleId="ab">
    <w:name w:val="Table Grid"/>
    <w:basedOn w:val="a1"/>
    <w:uiPriority w:val="59"/>
    <w:rsid w:val="00AD07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inaRussianText0">
    <w:name w:val="MarinaRussianText Знак"/>
    <w:basedOn w:val="a0"/>
    <w:link w:val="MarinaRussianText"/>
    <w:rsid w:val="002838E3"/>
    <w:rPr>
      <w:rFonts w:ascii="Times New Roman" w:hAnsi="Times New Roman"/>
      <w:color w:val="000000" w:themeColor="text1"/>
      <w:sz w:val="28"/>
    </w:rPr>
  </w:style>
  <w:style w:type="paragraph" w:styleId="ac">
    <w:name w:val="Body Text Indent"/>
    <w:basedOn w:val="a"/>
    <w:link w:val="ad"/>
    <w:semiHidden/>
    <w:rsid w:val="002838E3"/>
    <w:pPr>
      <w:spacing w:after="0"/>
      <w:ind w:firstLine="708"/>
    </w:pPr>
    <w:rPr>
      <w:rFonts w:eastAsia="Times New Roman" w:cs="Times New Roman"/>
      <w:szCs w:val="24"/>
      <w:lang w:eastAsia="ru-RU"/>
    </w:rPr>
  </w:style>
  <w:style w:type="character" w:customStyle="1" w:styleId="ad">
    <w:name w:val="Основной текст с отступом Знак"/>
    <w:basedOn w:val="a0"/>
    <w:link w:val="ac"/>
    <w:semiHidden/>
    <w:rsid w:val="002838E3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ae">
    <w:name w:val="List Paragraph"/>
    <w:basedOn w:val="a"/>
    <w:uiPriority w:val="34"/>
    <w:qFormat/>
    <w:rsid w:val="002838E3"/>
    <w:pPr>
      <w:ind w:left="720"/>
      <w:contextualSpacing/>
    </w:pPr>
  </w:style>
  <w:style w:type="paragraph" w:customStyle="1" w:styleId="210">
    <w:name w:val="Заголовок 21"/>
    <w:basedOn w:val="1"/>
    <w:link w:val="Heading2"/>
    <w:rsid w:val="003100FF"/>
    <w:pPr>
      <w:spacing w:before="240" w:after="0"/>
    </w:pPr>
    <w:rPr>
      <w:bCs w:val="0"/>
      <w:szCs w:val="32"/>
    </w:rPr>
  </w:style>
  <w:style w:type="character" w:customStyle="1" w:styleId="Heading2">
    <w:name w:val="Heading 2 Знак"/>
    <w:basedOn w:val="10"/>
    <w:link w:val="210"/>
    <w:rsid w:val="003100FF"/>
    <w:rPr>
      <w:rFonts w:ascii="Times New Roman" w:eastAsiaTheme="majorEastAsia" w:hAnsi="Times New Roman" w:cstheme="majorBidi"/>
      <w:b/>
      <w:bCs w:val="0"/>
      <w:color w:val="000000" w:themeColor="text1"/>
      <w:sz w:val="28"/>
      <w:szCs w:val="32"/>
    </w:rPr>
  </w:style>
  <w:style w:type="paragraph" w:styleId="22">
    <w:name w:val="toc 2"/>
    <w:basedOn w:val="a"/>
    <w:next w:val="a"/>
    <w:autoRedefine/>
    <w:uiPriority w:val="39"/>
    <w:unhideWhenUsed/>
    <w:rsid w:val="003100FF"/>
    <w:pPr>
      <w:spacing w:after="100"/>
      <w:ind w:left="280"/>
    </w:pPr>
  </w:style>
  <w:style w:type="paragraph" w:styleId="af">
    <w:name w:val="Plain Text"/>
    <w:basedOn w:val="a"/>
    <w:link w:val="af0"/>
    <w:semiHidden/>
    <w:rsid w:val="003100FF"/>
    <w:pPr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f0">
    <w:name w:val="Текст Знак"/>
    <w:basedOn w:val="a0"/>
    <w:link w:val="af"/>
    <w:semiHidden/>
    <w:rsid w:val="003100F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E2B073824F844B9B1AB9D044B9A53" ma:contentTypeVersion="2" ma:contentTypeDescription="Create a new document." ma:contentTypeScope="" ma:versionID="0e155040c7a0fc724b086fa358ec7fa0">
  <xsd:schema xmlns:xsd="http://www.w3.org/2001/XMLSchema" xmlns:xs="http://www.w3.org/2001/XMLSchema" xmlns:p="http://schemas.microsoft.com/office/2006/metadata/properties" xmlns:ns2="d01dea53-3a87-4e99-b61f-3d1d27a191ea" targetNamespace="http://schemas.microsoft.com/office/2006/metadata/properties" ma:root="true" ma:fieldsID="2adbc17f76f58ef42a36b47f15f36ea5" ns2:_="">
    <xsd:import namespace="d01dea53-3a87-4e99-b61f-3d1d27a19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dea53-3a87-4e99-b61f-3d1d27a19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4CF165-C710-4860-86A6-2044AF9EE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1dea53-3a87-4e99-b61f-3d1d27a19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26AC4D9-4739-41B0-9DF9-BC363A9B1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6</Pages>
  <Words>1838</Words>
  <Characters>10480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Polina Milash</cp:lastModifiedBy>
  <cp:revision>10</cp:revision>
  <dcterms:created xsi:type="dcterms:W3CDTF">2021-12-13T07:34:00Z</dcterms:created>
  <dcterms:modified xsi:type="dcterms:W3CDTF">2021-12-28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E2B073824F844B9B1AB9D044B9A53</vt:lpwstr>
  </property>
</Properties>
</file>